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CC97F6" w14:textId="77777777" w:rsidR="00106E0D" w:rsidRPr="007A3AEF" w:rsidRDefault="00DC6092" w:rsidP="00F375CE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7A3AEF">
        <w:rPr>
          <w:rFonts w:ascii="Times New Roman" w:hAnsi="Times New Roman" w:cs="Times New Roman"/>
          <w:b/>
          <w:sz w:val="18"/>
          <w:szCs w:val="18"/>
        </w:rPr>
        <w:t>GİRESUN ÜNİVERSİTESİ SAĞLIK BİLİMLERİ FAKÜLTESİ 20</w:t>
      </w:r>
      <w:r w:rsidR="00BD69B7" w:rsidRPr="007A3AEF">
        <w:rPr>
          <w:rFonts w:ascii="Times New Roman" w:hAnsi="Times New Roman" w:cs="Times New Roman"/>
          <w:b/>
          <w:sz w:val="18"/>
          <w:szCs w:val="18"/>
        </w:rPr>
        <w:t>2</w:t>
      </w:r>
      <w:r w:rsidR="00FE12A1">
        <w:rPr>
          <w:rFonts w:ascii="Times New Roman" w:hAnsi="Times New Roman" w:cs="Times New Roman"/>
          <w:b/>
          <w:sz w:val="18"/>
          <w:szCs w:val="18"/>
        </w:rPr>
        <w:t>5</w:t>
      </w:r>
      <w:r w:rsidRPr="007A3AEF">
        <w:rPr>
          <w:rFonts w:ascii="Times New Roman" w:hAnsi="Times New Roman" w:cs="Times New Roman"/>
          <w:b/>
          <w:sz w:val="18"/>
          <w:szCs w:val="18"/>
        </w:rPr>
        <w:t>-20</w:t>
      </w:r>
      <w:r w:rsidR="00BD69B7" w:rsidRPr="007A3AEF">
        <w:rPr>
          <w:rFonts w:ascii="Times New Roman" w:hAnsi="Times New Roman" w:cs="Times New Roman"/>
          <w:b/>
          <w:sz w:val="18"/>
          <w:szCs w:val="18"/>
        </w:rPr>
        <w:t>2</w:t>
      </w:r>
      <w:r w:rsidR="00FE12A1">
        <w:rPr>
          <w:rFonts w:ascii="Times New Roman" w:hAnsi="Times New Roman" w:cs="Times New Roman"/>
          <w:b/>
          <w:sz w:val="18"/>
          <w:szCs w:val="18"/>
        </w:rPr>
        <w:t>6</w:t>
      </w:r>
      <w:r w:rsidRPr="007A3AEF">
        <w:rPr>
          <w:rFonts w:ascii="Times New Roman" w:hAnsi="Times New Roman" w:cs="Times New Roman"/>
          <w:b/>
          <w:sz w:val="18"/>
          <w:szCs w:val="18"/>
        </w:rPr>
        <w:t xml:space="preserve"> EĞİTİM ÖĞRETİM</w:t>
      </w:r>
      <w:r w:rsidR="000668F3" w:rsidRPr="007A3AEF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8A6E39" w:rsidRPr="007A3AEF">
        <w:rPr>
          <w:rFonts w:ascii="Times New Roman" w:hAnsi="Times New Roman" w:cs="Times New Roman"/>
          <w:b/>
          <w:sz w:val="18"/>
          <w:szCs w:val="18"/>
        </w:rPr>
        <w:t>BAHAR</w:t>
      </w:r>
      <w:r w:rsidR="00FC3B45" w:rsidRPr="007A3AEF">
        <w:rPr>
          <w:rFonts w:ascii="Times New Roman" w:hAnsi="Times New Roman" w:cs="Times New Roman"/>
          <w:b/>
          <w:sz w:val="18"/>
          <w:szCs w:val="18"/>
        </w:rPr>
        <w:t xml:space="preserve"> DÖNEMİ ARA</w:t>
      </w:r>
      <w:r w:rsidR="00E004BC" w:rsidRPr="007A3AEF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7A3AEF">
        <w:rPr>
          <w:rFonts w:ascii="Times New Roman" w:hAnsi="Times New Roman" w:cs="Times New Roman"/>
          <w:b/>
          <w:sz w:val="18"/>
          <w:szCs w:val="18"/>
        </w:rPr>
        <w:t>SINAV TAKVİMİ</w:t>
      </w:r>
    </w:p>
    <w:tbl>
      <w:tblPr>
        <w:tblStyle w:val="TabloKlavuzu"/>
        <w:tblpPr w:leftFromText="141" w:rightFromText="141" w:horzAnchor="page" w:tblpX="492" w:tblpY="264"/>
        <w:tblW w:w="15015" w:type="dxa"/>
        <w:tblLayout w:type="fixed"/>
        <w:tblLook w:val="04A0" w:firstRow="1" w:lastRow="0" w:firstColumn="1" w:lastColumn="0" w:noHBand="0" w:noVBand="1"/>
      </w:tblPr>
      <w:tblGrid>
        <w:gridCol w:w="1082"/>
        <w:gridCol w:w="557"/>
        <w:gridCol w:w="2013"/>
        <w:gridCol w:w="567"/>
        <w:gridCol w:w="2854"/>
        <w:gridCol w:w="1114"/>
        <w:gridCol w:w="588"/>
        <w:gridCol w:w="2756"/>
        <w:gridCol w:w="557"/>
        <w:gridCol w:w="2927"/>
      </w:tblGrid>
      <w:tr w:rsidR="00837EF8" w:rsidRPr="007A3AEF" w14:paraId="059CD924" w14:textId="77777777" w:rsidTr="0083273E">
        <w:trPr>
          <w:trHeight w:val="391"/>
        </w:trPr>
        <w:tc>
          <w:tcPr>
            <w:tcW w:w="7073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EEECE1" w:themeFill="background2"/>
          </w:tcPr>
          <w:p w14:paraId="4BEE92F5" w14:textId="77777777" w:rsidR="00281DC1" w:rsidRPr="007A3AEF" w:rsidRDefault="00281DC1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A888BA3" w14:textId="77777777" w:rsidR="00837EF8" w:rsidRPr="007A3AEF" w:rsidRDefault="00837EF8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EMŞİRELİK BÖLÜMÜ</w:t>
            </w:r>
          </w:p>
          <w:p w14:paraId="03619C66" w14:textId="77777777" w:rsidR="00837EF8" w:rsidRPr="007A3AEF" w:rsidRDefault="00837EF8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942" w:type="dxa"/>
            <w:gridSpan w:val="5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52B9A0AA" w14:textId="77777777" w:rsidR="00837EF8" w:rsidRPr="007A3AEF" w:rsidRDefault="00837EF8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365568A9" w14:textId="77777777" w:rsidR="00837EF8" w:rsidRPr="007A3AEF" w:rsidRDefault="00837EF8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BELİK BÖLÜMÜ</w:t>
            </w:r>
          </w:p>
        </w:tc>
      </w:tr>
      <w:tr w:rsidR="006F00BC" w:rsidRPr="007A3AEF" w14:paraId="5F22AD00" w14:textId="77777777" w:rsidTr="003D3635">
        <w:trPr>
          <w:trHeight w:val="315"/>
        </w:trPr>
        <w:tc>
          <w:tcPr>
            <w:tcW w:w="163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D42E0F7" w14:textId="77777777" w:rsidR="006F00BC" w:rsidRPr="007A3AEF" w:rsidRDefault="006F00BC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013" w:type="dxa"/>
            <w:tcBorders>
              <w:top w:val="double" w:sz="4" w:space="0" w:color="auto"/>
              <w:bottom w:val="double" w:sz="4" w:space="0" w:color="auto"/>
            </w:tcBorders>
          </w:tcPr>
          <w:p w14:paraId="39BD47FC" w14:textId="77777777" w:rsidR="006F00BC" w:rsidRPr="007A3AEF" w:rsidRDefault="006F00BC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567" w:type="dxa"/>
            <w:tcBorders>
              <w:top w:val="double" w:sz="4" w:space="0" w:color="auto"/>
              <w:bottom w:val="double" w:sz="4" w:space="0" w:color="auto"/>
            </w:tcBorders>
          </w:tcPr>
          <w:p w14:paraId="2D7F69E3" w14:textId="77777777" w:rsidR="006F00BC" w:rsidRPr="007A3AEF" w:rsidRDefault="006F00BC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54" w:type="dxa"/>
            <w:tcBorders>
              <w:top w:val="double" w:sz="4" w:space="0" w:color="auto"/>
              <w:bottom w:val="double" w:sz="4" w:space="0" w:color="auto"/>
            </w:tcBorders>
          </w:tcPr>
          <w:p w14:paraId="0C0DED0E" w14:textId="77777777" w:rsidR="006F00BC" w:rsidRPr="007A3AEF" w:rsidRDefault="006F00BC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  <w:tc>
          <w:tcPr>
            <w:tcW w:w="1702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0D4BDF6C" w14:textId="77777777" w:rsidR="006F00BC" w:rsidRPr="007A3AEF" w:rsidRDefault="006F00BC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756" w:type="dxa"/>
            <w:tcBorders>
              <w:top w:val="double" w:sz="4" w:space="0" w:color="auto"/>
              <w:bottom w:val="double" w:sz="4" w:space="0" w:color="auto"/>
            </w:tcBorders>
          </w:tcPr>
          <w:p w14:paraId="32C6E197" w14:textId="77777777" w:rsidR="006F00BC" w:rsidRPr="007A3AEF" w:rsidRDefault="006F00BC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557" w:type="dxa"/>
            <w:tcBorders>
              <w:top w:val="double" w:sz="4" w:space="0" w:color="auto"/>
              <w:bottom w:val="double" w:sz="4" w:space="0" w:color="auto"/>
            </w:tcBorders>
          </w:tcPr>
          <w:p w14:paraId="12C92FE8" w14:textId="77777777" w:rsidR="006F00BC" w:rsidRPr="007A3AEF" w:rsidRDefault="006F00BC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92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3F86C9" w14:textId="77777777" w:rsidR="006F00BC" w:rsidRPr="007A3AEF" w:rsidRDefault="006F00BC" w:rsidP="00F37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</w:tr>
      <w:tr w:rsidR="00D23E35" w:rsidRPr="007A3AEF" w14:paraId="1D0871C1" w14:textId="77777777" w:rsidTr="003D3635">
        <w:trPr>
          <w:trHeight w:val="205"/>
        </w:trPr>
        <w:tc>
          <w:tcPr>
            <w:tcW w:w="1082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3179985D" w14:textId="77777777" w:rsidR="00D23E35" w:rsidRDefault="00D23E35" w:rsidP="00D23E3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20D70659" w14:textId="77777777" w:rsidR="00D23E35" w:rsidRPr="0025113E" w:rsidRDefault="00D23E35" w:rsidP="00D23E3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741B40A5" w14:textId="77777777" w:rsidR="00D23E35" w:rsidRPr="00972998" w:rsidRDefault="00D23E35" w:rsidP="00D23E3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548C029C" w14:textId="77777777" w:rsidR="00D23E35" w:rsidRPr="00972998" w:rsidRDefault="00D23E35" w:rsidP="00D23E3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54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1A4D0081" w14:textId="77777777" w:rsidR="00D23E35" w:rsidRPr="009B6871" w:rsidRDefault="00D23E35" w:rsidP="00D23E3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14" w:type="dxa"/>
            <w:tcBorders>
              <w:top w:val="double" w:sz="4" w:space="0" w:color="auto"/>
            </w:tcBorders>
            <w:vAlign w:val="center"/>
          </w:tcPr>
          <w:p w14:paraId="17190293" w14:textId="77777777" w:rsidR="00D23E35" w:rsidRDefault="00D23E35" w:rsidP="00D23E3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35846D3D" w14:textId="77777777" w:rsidR="00D23E35" w:rsidRPr="007A3AEF" w:rsidRDefault="00D23E35" w:rsidP="00D23E3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6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345F7A9A" w14:textId="06FD6F99" w:rsidR="00D23E35" w:rsidRPr="007A3AEF" w:rsidRDefault="00D23E35" w:rsidP="00D23E35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  <w:tc>
          <w:tcPr>
            <w:tcW w:w="557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4DEF3DB0" w14:textId="47EDC077" w:rsidR="00D23E35" w:rsidRPr="007A3AEF" w:rsidRDefault="00D23E35" w:rsidP="00D23E3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27" w:type="dxa"/>
            <w:tcBorders>
              <w:top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6E1E574F" w14:textId="1BF6036A" w:rsidR="00D23E35" w:rsidRPr="007A3AEF" w:rsidRDefault="00D23E35" w:rsidP="00D23E3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3702F8" w:rsidRPr="007A3AEF" w14:paraId="03980D2F" w14:textId="77777777" w:rsidTr="003D3635">
        <w:trPr>
          <w:trHeight w:val="205"/>
        </w:trPr>
        <w:tc>
          <w:tcPr>
            <w:tcW w:w="108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5053CCFD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.03.2026</w:t>
            </w:r>
          </w:p>
          <w:p w14:paraId="39EBE6A5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57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29FC0E87" w14:textId="77777777" w:rsidR="003702F8" w:rsidRPr="0025113E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25113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25113E">
              <w:rPr>
                <w:rFonts w:ascii="Times New Roman" w:hAnsi="Times New Roman" w:cs="Times New Roman"/>
                <w:sz w:val="18"/>
                <w:szCs w:val="18"/>
                <w:u w:val="single"/>
                <w:vertAlign w:val="superscript"/>
              </w:rPr>
              <w:t>00</w:t>
            </w:r>
          </w:p>
        </w:tc>
        <w:tc>
          <w:tcPr>
            <w:tcW w:w="2013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6EFD4425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Temel Bilgisayar </w:t>
            </w:r>
          </w:p>
          <w:p w14:paraId="052C3096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45C60891" w14:textId="0B50A89C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30 kişi</w:t>
            </w: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30613267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1 D2</w:t>
            </w:r>
          </w:p>
          <w:p w14:paraId="1BD76912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31E68E3D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9436D01" w14:textId="74EB8490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54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0AB9A066" w14:textId="12E482A8" w:rsidR="003702F8" w:rsidRPr="00972998" w:rsidRDefault="003702F8" w:rsidP="00AD773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 w:val="restart"/>
            <w:tcBorders>
              <w:top w:val="double" w:sz="4" w:space="0" w:color="auto"/>
            </w:tcBorders>
            <w:vAlign w:val="center"/>
          </w:tcPr>
          <w:p w14:paraId="0E4B2527" w14:textId="5F86FE41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.03.2026</w:t>
            </w:r>
          </w:p>
          <w:p w14:paraId="73DCF034" w14:textId="6C1A1B75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88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7DF7ED14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2B4F1193" w14:textId="2B225C82" w:rsidR="003702F8" w:rsidRPr="00B32176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7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1362113E" w14:textId="4F3B25B4" w:rsidR="003702F8" w:rsidRPr="00B32176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27" w:type="dxa"/>
            <w:tcBorders>
              <w:top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43C2D06" w14:textId="35F9E7B7" w:rsidR="003702F8" w:rsidRPr="00B32176" w:rsidRDefault="003702F8" w:rsidP="003702F8">
            <w:pPr>
              <w:rPr>
                <w:rFonts w:ascii="Times New Roman" w:hAnsi="Times New Roman" w:cs="Times New Roman"/>
                <w:bCs/>
                <w:w w:val="105"/>
                <w:sz w:val="16"/>
                <w:szCs w:val="16"/>
              </w:rPr>
            </w:pPr>
          </w:p>
        </w:tc>
      </w:tr>
      <w:tr w:rsidR="003702F8" w:rsidRPr="007A3AEF" w14:paraId="4B8699E8" w14:textId="77777777" w:rsidTr="00D23E35">
        <w:trPr>
          <w:trHeight w:val="509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7B3E7AEB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26FE8814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3F5A9882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Araştırma Yöntemleri ve Biyoistatistik (Hem 3)</w:t>
            </w:r>
          </w:p>
          <w:p w14:paraId="0DB720BD" w14:textId="514271DF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5 kişi</w:t>
            </w:r>
          </w:p>
        </w:tc>
        <w:tc>
          <w:tcPr>
            <w:tcW w:w="567" w:type="dxa"/>
          </w:tcPr>
          <w:p w14:paraId="5DAEF315" w14:textId="48074141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  <w:r w:rsidR="00F95734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45D082E0" w14:textId="595F3AD2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  <w:r w:rsidR="00F95734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44EC6E3A" w14:textId="29D0EB72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F95734">
              <w:rPr>
                <w:rFonts w:ascii="Times New Roman" w:hAnsi="Times New Roman" w:cs="Times New Roman"/>
                <w:sz w:val="16"/>
                <w:szCs w:val="16"/>
              </w:rPr>
              <w:t>4A</w:t>
            </w:r>
          </w:p>
          <w:p w14:paraId="456FB259" w14:textId="4EE534B4" w:rsidR="003702F8" w:rsidRPr="00972998" w:rsidRDefault="003702F8" w:rsidP="00F9573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F95734">
              <w:rPr>
                <w:rFonts w:ascii="Times New Roman" w:hAnsi="Times New Roman" w:cs="Times New Roman"/>
                <w:sz w:val="16"/>
                <w:szCs w:val="16"/>
              </w:rPr>
              <w:t>5B</w:t>
            </w:r>
          </w:p>
        </w:tc>
        <w:tc>
          <w:tcPr>
            <w:tcW w:w="2854" w:type="dxa"/>
          </w:tcPr>
          <w:p w14:paraId="6919E94E" w14:textId="71E50E0F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22184189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1796E356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129C276C" w14:textId="77777777" w:rsidR="003702F8" w:rsidRPr="007A3AEF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t>Riskli Gebelik ve Bakım (Ebe 2)</w:t>
            </w:r>
          </w:p>
        </w:tc>
        <w:tc>
          <w:tcPr>
            <w:tcW w:w="557" w:type="dxa"/>
          </w:tcPr>
          <w:p w14:paraId="0BA11129" w14:textId="77777777" w:rsidR="003702F8" w:rsidRDefault="003702F8" w:rsidP="003702F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3D1C0AD7" w14:textId="77777777" w:rsidR="003702F8" w:rsidRPr="007A3AEF" w:rsidRDefault="003702F8" w:rsidP="003702F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77D8B5BD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71A113EF" w14:textId="45293C54" w:rsidR="003702F8" w:rsidRPr="007A3AEF" w:rsidRDefault="003702F8" w:rsidP="003702F8">
            <w:pPr>
              <w:rPr>
                <w:rFonts w:ascii="Times New Roman" w:hAnsi="Times New Roman" w:cs="Times New Roman"/>
                <w:bCs/>
                <w:w w:val="105"/>
                <w:sz w:val="16"/>
                <w:szCs w:val="16"/>
              </w:rPr>
            </w:pPr>
          </w:p>
        </w:tc>
      </w:tr>
      <w:tr w:rsidR="003702F8" w:rsidRPr="007A3AEF" w14:paraId="76327A64" w14:textId="77777777" w:rsidTr="00FE17DA">
        <w:trPr>
          <w:trHeight w:val="1173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05CB2A48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shd w:val="clear" w:color="auto" w:fill="auto"/>
          </w:tcPr>
          <w:p w14:paraId="5E21CD31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shd w:val="clear" w:color="auto" w:fill="auto"/>
          </w:tcPr>
          <w:p w14:paraId="69C2A81D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Kendini Tanıma ve İletişim Yöntemleri (Hem 1)</w:t>
            </w:r>
          </w:p>
          <w:p w14:paraId="51C9C41D" w14:textId="6BB83F78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7 kişi</w:t>
            </w:r>
          </w:p>
        </w:tc>
        <w:tc>
          <w:tcPr>
            <w:tcW w:w="567" w:type="dxa"/>
            <w:shd w:val="clear" w:color="auto" w:fill="auto"/>
          </w:tcPr>
          <w:p w14:paraId="1667BDC1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4E762D1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BC6AD43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6FF1CC29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A324585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44757B47" w14:textId="65A1C61F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54" w:type="dxa"/>
            <w:shd w:val="clear" w:color="auto" w:fill="auto"/>
          </w:tcPr>
          <w:p w14:paraId="6A073E76" w14:textId="7B593E92" w:rsidR="00506052" w:rsidRPr="00972998" w:rsidRDefault="00506052" w:rsidP="000B293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32F435BF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5DBEA40C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75A83B05" w14:textId="3F8F062B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 xml:space="preserve">Kendini Tan ve İletişim </w:t>
            </w:r>
            <w:proofErr w:type="spellStart"/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>Yönt</w:t>
            </w:r>
            <w:proofErr w:type="spellEnd"/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 xml:space="preserve"> (Ebe 1)</w:t>
            </w:r>
          </w:p>
        </w:tc>
        <w:tc>
          <w:tcPr>
            <w:tcW w:w="557" w:type="dxa"/>
          </w:tcPr>
          <w:p w14:paraId="6CEC77F6" w14:textId="77777777" w:rsidR="003702F8" w:rsidRPr="007A3AEF" w:rsidRDefault="003702F8" w:rsidP="003702F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6C2F820" w14:textId="77777777" w:rsidR="003702F8" w:rsidRPr="007A3AEF" w:rsidRDefault="003702F8" w:rsidP="003702F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11F572CB" w14:textId="40B5C2DC" w:rsidR="003702F8" w:rsidRPr="007A3AEF" w:rsidRDefault="003702F8" w:rsidP="003702F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3D260249" w14:textId="59FC2B02" w:rsidR="003702F8" w:rsidRPr="007A3AEF" w:rsidRDefault="003702F8" w:rsidP="003702F8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3702F8" w:rsidRPr="007A3AEF" w14:paraId="35C4F084" w14:textId="77777777" w:rsidTr="008920C4">
        <w:trPr>
          <w:trHeight w:val="1558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098E404C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314561BA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5338F7F5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Tamamlayıcı ve Bütünleşik Bakım Uygulamaları</w:t>
            </w:r>
          </w:p>
          <w:p w14:paraId="4C64FF43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</w:p>
          <w:p w14:paraId="06A08F46" w14:textId="2CEE48A0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4 kişi</w:t>
            </w:r>
          </w:p>
          <w:p w14:paraId="175DE625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86F000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Nöroloji Hastalıkları ve Bakım 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C6E18FF" w14:textId="59A17EB6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2 kişi</w:t>
            </w:r>
          </w:p>
          <w:p w14:paraId="4DC2E64D" w14:textId="60485D87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</w:tcPr>
          <w:p w14:paraId="33B74995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14:paraId="53F21DD5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06F5C5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E365A5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09E79F" w14:textId="04BF45C2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2854" w:type="dxa"/>
          </w:tcPr>
          <w:p w14:paraId="1C079BD3" w14:textId="29C26140" w:rsidR="003702F8" w:rsidRPr="009B6871" w:rsidRDefault="003702F8" w:rsidP="003702F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6AF1B80E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562ED916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5E4AFF53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nne Sütü ve Emzirme Danış. (Ebe 2)</w:t>
            </w:r>
          </w:p>
          <w:p w14:paraId="7E32074A" w14:textId="25B6CB61" w:rsidR="003702F8" w:rsidRPr="007A3AEF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i/>
                <w:iCs/>
                <w:w w:val="105"/>
                <w:sz w:val="16"/>
                <w:szCs w:val="16"/>
              </w:rPr>
              <w:t xml:space="preserve">Ürojinekoloji ve Ebelik </w:t>
            </w:r>
            <w:r w:rsidRPr="007A3AEF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(Ebe 2)</w:t>
            </w:r>
          </w:p>
        </w:tc>
        <w:tc>
          <w:tcPr>
            <w:tcW w:w="557" w:type="dxa"/>
          </w:tcPr>
          <w:p w14:paraId="604E908D" w14:textId="77777777" w:rsidR="003702F8" w:rsidRPr="007A3AEF" w:rsidRDefault="003702F8" w:rsidP="003702F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410C5600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30FEB079" w14:textId="3A0ACEA2" w:rsidR="003702F8" w:rsidRPr="007A3AEF" w:rsidRDefault="003702F8" w:rsidP="003702F8">
            <w:pP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</w:p>
        </w:tc>
      </w:tr>
      <w:tr w:rsidR="003702F8" w:rsidRPr="007A3AEF" w14:paraId="7C19ACED" w14:textId="77777777" w:rsidTr="00435AB9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5F4BDAA2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shd w:val="clear" w:color="auto" w:fill="auto"/>
          </w:tcPr>
          <w:p w14:paraId="7C0F5B27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shd w:val="clear" w:color="auto" w:fill="auto"/>
          </w:tcPr>
          <w:p w14:paraId="49E09755" w14:textId="77777777" w:rsidR="003702F8" w:rsidRPr="00C735A7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35A7">
              <w:rPr>
                <w:rFonts w:ascii="Times New Roman" w:hAnsi="Times New Roman" w:cs="Times New Roman"/>
                <w:sz w:val="16"/>
                <w:szCs w:val="16"/>
              </w:rPr>
              <w:t>İşletmede Mesleki Eğitim</w:t>
            </w:r>
          </w:p>
          <w:p w14:paraId="2A581C8F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35A7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</w:p>
          <w:p w14:paraId="7428F35B" w14:textId="662B6895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35A7">
              <w:rPr>
                <w:rFonts w:ascii="Times New Roman" w:hAnsi="Times New Roman" w:cs="Times New Roman"/>
                <w:sz w:val="16"/>
                <w:szCs w:val="16"/>
              </w:rPr>
              <w:t>77 Kişi</w:t>
            </w:r>
          </w:p>
        </w:tc>
        <w:tc>
          <w:tcPr>
            <w:tcW w:w="567" w:type="dxa"/>
            <w:shd w:val="clear" w:color="auto" w:fill="auto"/>
          </w:tcPr>
          <w:p w14:paraId="1D2E568F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D2663A9" w14:textId="77777777" w:rsidR="003702F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20CE491" w14:textId="4A5E3DA6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54" w:type="dxa"/>
            <w:shd w:val="clear" w:color="auto" w:fill="auto"/>
          </w:tcPr>
          <w:p w14:paraId="23A967EB" w14:textId="2119919E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350462A9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0449C165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1C8CE48F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t>Embriyoloji ve Genetik (Ebe 1)</w:t>
            </w:r>
          </w:p>
        </w:tc>
        <w:tc>
          <w:tcPr>
            <w:tcW w:w="557" w:type="dxa"/>
          </w:tcPr>
          <w:p w14:paraId="64290382" w14:textId="77777777" w:rsidR="003702F8" w:rsidRPr="007A3AEF" w:rsidRDefault="003702F8" w:rsidP="003702F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4788FF6" w14:textId="77777777" w:rsidR="003702F8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70377BE6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53B25953" w14:textId="4BA5EDB3" w:rsidR="003702F8" w:rsidRPr="007A3AEF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702F8" w:rsidRPr="007A3AEF" w14:paraId="24177B3B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000BEFE5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64FED7F7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1FB00C48" w14:textId="1ABE799F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</w:tcPr>
          <w:p w14:paraId="3FD3D656" w14:textId="5647E567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54" w:type="dxa"/>
          </w:tcPr>
          <w:p w14:paraId="3CD27337" w14:textId="5FE10349" w:rsidR="003702F8" w:rsidRPr="00972998" w:rsidRDefault="003702F8" w:rsidP="003702F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709AD3E1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7EBF42D7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0A7425B9" w14:textId="77777777" w:rsidR="003702F8" w:rsidRPr="007A3AEF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>Kadın Sağlığı ve Hastalıkları (Ebe 3)</w:t>
            </w:r>
          </w:p>
        </w:tc>
        <w:tc>
          <w:tcPr>
            <w:tcW w:w="557" w:type="dxa"/>
          </w:tcPr>
          <w:p w14:paraId="24D7E82D" w14:textId="77777777" w:rsidR="003702F8" w:rsidRPr="007A3AEF" w:rsidRDefault="003702F8" w:rsidP="003702F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09F2C225" w14:textId="77777777" w:rsidR="003702F8" w:rsidRPr="007A3AEF" w:rsidRDefault="003702F8" w:rsidP="003702F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6C8E2467" w14:textId="379CC57E" w:rsidR="003702F8" w:rsidRPr="005B6BDE" w:rsidRDefault="003702F8" w:rsidP="003702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06052" w:rsidRPr="007A3AEF" w14:paraId="7B25E18B" w14:textId="77777777" w:rsidTr="003D3635">
        <w:trPr>
          <w:trHeight w:val="166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33DF4AFE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184CD3D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566758E3" w14:textId="610E3757" w:rsidR="00506052" w:rsidRPr="00972998" w:rsidRDefault="00506052" w:rsidP="00ED53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920C4">
              <w:rPr>
                <w:rFonts w:ascii="Times New Roman" w:hAnsi="Times New Roman" w:cs="Times New Roman"/>
                <w:sz w:val="16"/>
                <w:szCs w:val="16"/>
              </w:rPr>
              <w:t xml:space="preserve">Adli Hemşirelik (Hem 3)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6 kişi</w:t>
            </w:r>
          </w:p>
        </w:tc>
        <w:tc>
          <w:tcPr>
            <w:tcW w:w="567" w:type="dxa"/>
          </w:tcPr>
          <w:p w14:paraId="6B3ACD27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D1 </w:t>
            </w:r>
          </w:p>
          <w:p w14:paraId="55C9D361" w14:textId="023A3DDA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54" w:type="dxa"/>
          </w:tcPr>
          <w:p w14:paraId="3ABF250D" w14:textId="7130C512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51FD4461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7C35233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1D94D6F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8A64D9">
              <w:rPr>
                <w:rFonts w:ascii="Times New Roman" w:hAnsi="Times New Roman" w:cs="Times New Roman"/>
                <w:i/>
                <w:sz w:val="16"/>
                <w:szCs w:val="16"/>
              </w:rPr>
              <w:t>Adli Ebelik (Ebe 3)</w:t>
            </w:r>
          </w:p>
          <w:p w14:paraId="720871D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i/>
                <w:sz w:val="16"/>
                <w:szCs w:val="16"/>
              </w:rPr>
              <w:t>İnfertilite (Ebe 3)</w:t>
            </w:r>
          </w:p>
          <w:p w14:paraId="49050FD7" w14:textId="147E6BB1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i/>
                <w:sz w:val="16"/>
                <w:szCs w:val="16"/>
              </w:rPr>
              <w:t>Elektro-</w:t>
            </w:r>
            <w:proofErr w:type="spellStart"/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F</w:t>
            </w:r>
            <w:r w:rsidRPr="007A3AEF">
              <w:rPr>
                <w:rFonts w:ascii="Times New Roman" w:hAnsi="Times New Roman" w:cs="Times New Roman"/>
                <w:i/>
                <w:sz w:val="16"/>
                <w:szCs w:val="16"/>
              </w:rPr>
              <w:t>etal</w:t>
            </w:r>
            <w:proofErr w:type="spellEnd"/>
            <w:r w:rsidRPr="007A3AEF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proofErr w:type="spellStart"/>
            <w:r w:rsidRPr="007A3AEF">
              <w:rPr>
                <w:rFonts w:ascii="Times New Roman" w:hAnsi="Times New Roman" w:cs="Times New Roman"/>
                <w:i/>
                <w:sz w:val="16"/>
                <w:szCs w:val="16"/>
              </w:rPr>
              <w:t>Monitarizas</w:t>
            </w:r>
            <w:proofErr w:type="spellEnd"/>
            <w:r w:rsidRPr="007A3AEF">
              <w:rPr>
                <w:rFonts w:ascii="Times New Roman" w:hAnsi="Times New Roman" w:cs="Times New Roman"/>
                <w:i/>
                <w:sz w:val="16"/>
                <w:szCs w:val="16"/>
              </w:rPr>
              <w:t>. (Ebe 3)</w:t>
            </w:r>
          </w:p>
        </w:tc>
        <w:tc>
          <w:tcPr>
            <w:tcW w:w="557" w:type="dxa"/>
          </w:tcPr>
          <w:p w14:paraId="623D7BF4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BC9191A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1CD4F601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4AC4CE29" w14:textId="145147F8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06052" w:rsidRPr="007A3AEF" w14:paraId="2859D10F" w14:textId="77777777" w:rsidTr="003D3635">
        <w:trPr>
          <w:trHeight w:val="45"/>
        </w:trPr>
        <w:tc>
          <w:tcPr>
            <w:tcW w:w="108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774A8BD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E41BDE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03.2026</w:t>
            </w:r>
          </w:p>
          <w:p w14:paraId="270DB5E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57" w:type="dxa"/>
            <w:tcBorders>
              <w:top w:val="double" w:sz="4" w:space="0" w:color="auto"/>
            </w:tcBorders>
          </w:tcPr>
          <w:p w14:paraId="5407C60B" w14:textId="77777777" w:rsidR="00506052" w:rsidRPr="00934E15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34E15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934E1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tcBorders>
              <w:top w:val="double" w:sz="4" w:space="0" w:color="auto"/>
            </w:tcBorders>
          </w:tcPr>
          <w:p w14:paraId="07A40943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Fizyoloji (Hem 1)</w:t>
            </w:r>
          </w:p>
          <w:p w14:paraId="49457926" w14:textId="79BBE4CC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9 kiş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2F9C3E7F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D1 </w:t>
            </w:r>
          </w:p>
          <w:p w14:paraId="638FD823" w14:textId="78B2ADB4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4E0503D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0CAD40E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094588E4" w14:textId="2668BC93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54" w:type="dxa"/>
            <w:tcBorders>
              <w:top w:val="double" w:sz="4" w:space="0" w:color="auto"/>
            </w:tcBorders>
          </w:tcPr>
          <w:p w14:paraId="4BA13D63" w14:textId="6CF42B2B" w:rsidR="00506052" w:rsidRPr="009F706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 w:val="restart"/>
            <w:tcBorders>
              <w:top w:val="double" w:sz="4" w:space="0" w:color="auto"/>
            </w:tcBorders>
            <w:vAlign w:val="center"/>
          </w:tcPr>
          <w:p w14:paraId="03BCDF67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FD31D20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03.2026</w:t>
            </w:r>
          </w:p>
          <w:p w14:paraId="611142FE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88" w:type="dxa"/>
            <w:tcBorders>
              <w:top w:val="double" w:sz="4" w:space="0" w:color="auto"/>
            </w:tcBorders>
          </w:tcPr>
          <w:p w14:paraId="6E43F98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  <w:tcBorders>
              <w:top w:val="double" w:sz="4" w:space="0" w:color="auto"/>
            </w:tcBorders>
          </w:tcPr>
          <w:p w14:paraId="40C9193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7" w:type="dxa"/>
            <w:tcBorders>
              <w:top w:val="double" w:sz="4" w:space="0" w:color="auto"/>
            </w:tcBorders>
          </w:tcPr>
          <w:p w14:paraId="7DD95D5F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27" w:type="dxa"/>
            <w:tcBorders>
              <w:top w:val="double" w:sz="4" w:space="0" w:color="auto"/>
              <w:right w:val="double" w:sz="4" w:space="0" w:color="auto"/>
            </w:tcBorders>
          </w:tcPr>
          <w:p w14:paraId="16DFF229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ED531A" w:rsidRPr="007A3AEF" w14:paraId="79CD5AB2" w14:textId="77777777" w:rsidTr="003D3635">
        <w:trPr>
          <w:trHeight w:val="205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18B5EED7" w14:textId="77777777" w:rsidR="00ED531A" w:rsidRPr="007A3AEF" w:rsidRDefault="00ED531A" w:rsidP="00ED531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16985F09" w14:textId="77777777" w:rsidR="00ED531A" w:rsidRPr="00934E15" w:rsidRDefault="00ED531A" w:rsidP="00ED531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34E15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934E1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55814433" w14:textId="77777777" w:rsidR="00ED531A" w:rsidRDefault="00ED531A" w:rsidP="00ED53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eminer (Hem 4)</w:t>
            </w:r>
          </w:p>
          <w:p w14:paraId="5B223271" w14:textId="77777777" w:rsidR="00ED531A" w:rsidRDefault="00ED531A" w:rsidP="00ED53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7 kişi</w:t>
            </w:r>
          </w:p>
          <w:p w14:paraId="6E82A732" w14:textId="2997BC80" w:rsidR="00ED531A" w:rsidRPr="001F3071" w:rsidRDefault="00ED531A" w:rsidP="00ED531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</w:tcPr>
          <w:p w14:paraId="49F5F1B1" w14:textId="77777777" w:rsidR="00ED531A" w:rsidRDefault="00ED531A" w:rsidP="00ED53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D1 </w:t>
            </w:r>
          </w:p>
          <w:p w14:paraId="7B45E891" w14:textId="77777777" w:rsidR="00ED531A" w:rsidRDefault="00ED531A" w:rsidP="00ED53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25551B95" w14:textId="43F7F7A4" w:rsidR="00ED531A" w:rsidRPr="00972998" w:rsidRDefault="00ED531A" w:rsidP="00ED53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854" w:type="dxa"/>
          </w:tcPr>
          <w:p w14:paraId="4D0FE4B1" w14:textId="6E29097A" w:rsidR="00ED531A" w:rsidRPr="00972998" w:rsidRDefault="00ED531A" w:rsidP="00ED531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75C531AA" w14:textId="77777777" w:rsidR="00ED531A" w:rsidRPr="007A3AEF" w:rsidRDefault="00ED531A" w:rsidP="00ED531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290F3F05" w14:textId="77777777" w:rsidR="00ED531A" w:rsidRPr="007A3AEF" w:rsidRDefault="00ED531A" w:rsidP="00ED531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48F16AD3" w14:textId="77777777" w:rsidR="00ED531A" w:rsidRPr="007A3AEF" w:rsidRDefault="00ED531A" w:rsidP="00ED531A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  <w:tc>
          <w:tcPr>
            <w:tcW w:w="557" w:type="dxa"/>
          </w:tcPr>
          <w:p w14:paraId="709BE97B" w14:textId="77777777" w:rsidR="00ED531A" w:rsidRPr="007A3AEF" w:rsidRDefault="00ED531A" w:rsidP="00ED531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285902CE" w14:textId="77777777" w:rsidR="00ED531A" w:rsidRPr="007A3AEF" w:rsidRDefault="00ED531A" w:rsidP="00ED531A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06052" w:rsidRPr="007A3AEF" w14:paraId="118BE10A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561D51E7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3DDBF2D8" w14:textId="77777777" w:rsidR="00506052" w:rsidRPr="00934E15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34E15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934E1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3D0EE84C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Hemşirelikte Etik ve Deontoloji (Hem 2)</w:t>
            </w:r>
          </w:p>
          <w:p w14:paraId="3A001FD6" w14:textId="55DB0631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1 kişi</w:t>
            </w:r>
          </w:p>
        </w:tc>
        <w:tc>
          <w:tcPr>
            <w:tcW w:w="567" w:type="dxa"/>
          </w:tcPr>
          <w:p w14:paraId="652087AD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B050FFB" w14:textId="69D8F19B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F6B40DD" w14:textId="6E66454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029BD99" w14:textId="2838758D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31D226A4" w14:textId="3416B3F7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54" w:type="dxa"/>
          </w:tcPr>
          <w:p w14:paraId="66212982" w14:textId="375D8D13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2142487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06E2570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34311C3B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>Ruh Sağlığı ve Hastalıkları (Ebe 3)</w:t>
            </w:r>
          </w:p>
        </w:tc>
        <w:tc>
          <w:tcPr>
            <w:tcW w:w="557" w:type="dxa"/>
          </w:tcPr>
          <w:p w14:paraId="5B14CCDD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804146C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40DDA190" w14:textId="0D42BCBB" w:rsidR="00506052" w:rsidRPr="00A10321" w:rsidRDefault="00506052" w:rsidP="00506052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</w:tr>
      <w:tr w:rsidR="00506052" w:rsidRPr="007A3AEF" w14:paraId="2F3DDF8B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3E44FA4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13B4820C" w14:textId="77777777" w:rsidR="00090B2F" w:rsidRDefault="00090B2F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432241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1AF9E034" w14:textId="77777777" w:rsidR="00983FAB" w:rsidRDefault="00983FAB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F87819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Hemşirelikte Yönetim </w:t>
            </w:r>
          </w:p>
          <w:p w14:paraId="162A5C2F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</w:p>
          <w:p w14:paraId="6585FFFD" w14:textId="0E30692D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5 kişi</w:t>
            </w:r>
          </w:p>
        </w:tc>
        <w:tc>
          <w:tcPr>
            <w:tcW w:w="567" w:type="dxa"/>
          </w:tcPr>
          <w:p w14:paraId="28A7E2AD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1</w:t>
            </w:r>
          </w:p>
          <w:p w14:paraId="4B7A74C8" w14:textId="30A442EA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2</w:t>
            </w:r>
          </w:p>
          <w:p w14:paraId="13A1EB3C" w14:textId="7DE10D2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0BA67CC" w14:textId="45CA25A1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54" w:type="dxa"/>
          </w:tcPr>
          <w:p w14:paraId="7F1AFD9C" w14:textId="77777777" w:rsidR="00983FAB" w:rsidRDefault="00983FAB" w:rsidP="0050605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A2CE39C" w14:textId="2C115F64" w:rsidR="00506052" w:rsidRPr="00972998" w:rsidRDefault="00506052" w:rsidP="00983FA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5724C41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2B56E4C0" w14:textId="77777777" w:rsidR="00F37E4B" w:rsidRDefault="00F37E4B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83A031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3F926F8B" w14:textId="77777777" w:rsidR="00F37E4B" w:rsidRDefault="00F37E4B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A5389E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İlk ve Acil Yardım (Ebe 2)</w:t>
            </w:r>
          </w:p>
        </w:tc>
        <w:tc>
          <w:tcPr>
            <w:tcW w:w="557" w:type="dxa"/>
          </w:tcPr>
          <w:p w14:paraId="6FCE0082" w14:textId="77777777" w:rsidR="00F37E4B" w:rsidRDefault="00F37E4B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979BD72" w14:textId="77777777" w:rsidR="00506052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D8</w:t>
            </w:r>
          </w:p>
          <w:p w14:paraId="2E659329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09CB5015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5F6E8DAC" w14:textId="544EF7EC" w:rsidR="00506052" w:rsidRPr="007A3AEF" w:rsidRDefault="00506052" w:rsidP="0050605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06052" w:rsidRPr="007A3AEF" w14:paraId="684B6B73" w14:textId="77777777" w:rsidTr="003D3635">
        <w:trPr>
          <w:trHeight w:val="195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73B5AC1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1B97CAF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25E59F4A" w14:textId="6DBFE970" w:rsidR="00506052" w:rsidRPr="009B6871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B6871">
              <w:rPr>
                <w:rFonts w:ascii="Times New Roman" w:hAnsi="Times New Roman" w:cs="Times New Roman"/>
                <w:sz w:val="16"/>
                <w:szCs w:val="16"/>
              </w:rPr>
              <w:t>Yabancı Dil II (Hem 1)</w:t>
            </w:r>
          </w:p>
          <w:p w14:paraId="2952530D" w14:textId="0D75A3B9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6871">
              <w:rPr>
                <w:rFonts w:ascii="Times New Roman" w:hAnsi="Times New Roman" w:cs="Times New Roman"/>
                <w:sz w:val="16"/>
                <w:szCs w:val="16"/>
              </w:rPr>
              <w:t>137 kişi</w:t>
            </w:r>
          </w:p>
        </w:tc>
        <w:tc>
          <w:tcPr>
            <w:tcW w:w="567" w:type="dxa"/>
          </w:tcPr>
          <w:p w14:paraId="2C11334F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473110C" w14:textId="44798CBB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0E7FEC5" w14:textId="12576A29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  <w:p w14:paraId="3A6A65B5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0CDE1E0C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648F416" w14:textId="6C501480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54" w:type="dxa"/>
          </w:tcPr>
          <w:p w14:paraId="47C8CC14" w14:textId="498037E4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7D49FE2B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1AA8AED6" w14:textId="77777777" w:rsidR="00506052" w:rsidRPr="008A64D9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8A64D9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8A64D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5447FAEB" w14:textId="77777777" w:rsidR="00506052" w:rsidRPr="008A64D9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A64D9">
              <w:rPr>
                <w:rFonts w:ascii="Times New Roman" w:hAnsi="Times New Roman" w:cs="Times New Roman"/>
                <w:sz w:val="16"/>
                <w:szCs w:val="16"/>
              </w:rPr>
              <w:t>Yabancı Dil II (Ebe 1)</w:t>
            </w:r>
          </w:p>
          <w:p w14:paraId="6871E588" w14:textId="71312E1F" w:rsidR="00506052" w:rsidRPr="008A64D9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A64D9">
              <w:rPr>
                <w:rFonts w:ascii="Times New Roman" w:hAnsi="Times New Roman" w:cs="Times New Roman"/>
                <w:sz w:val="16"/>
                <w:szCs w:val="16"/>
              </w:rPr>
              <w:t xml:space="preserve">(Öğr. Grv.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ehmet Ali AYAZ</w:t>
            </w:r>
            <w:r w:rsidRPr="008A64D9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557" w:type="dxa"/>
          </w:tcPr>
          <w:p w14:paraId="747F7C47" w14:textId="77777777" w:rsidR="00506052" w:rsidRPr="008A64D9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A64D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59CFA2E2" w14:textId="77777777" w:rsidR="00506052" w:rsidRPr="008A64D9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A64D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0DA891F2" w14:textId="77777777" w:rsidR="00506052" w:rsidRPr="008A64D9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A64D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621F5D4E" w14:textId="7489F618" w:rsidR="00506052" w:rsidRPr="008A64D9" w:rsidRDefault="00506052" w:rsidP="00506052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</w:tr>
      <w:tr w:rsidR="00506052" w:rsidRPr="007A3AEF" w14:paraId="39770DAD" w14:textId="77777777" w:rsidTr="003D3635">
        <w:trPr>
          <w:trHeight w:val="243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30660D1F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561218C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0F4D852E" w14:textId="106260FA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</w:tcPr>
          <w:p w14:paraId="2BFAE4FE" w14:textId="24CABA86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54" w:type="dxa"/>
          </w:tcPr>
          <w:p w14:paraId="532FAF5A" w14:textId="1960773A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6766E9AF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721FBE2E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46CFE239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>Ebelik Esasları (Ebe 1)</w:t>
            </w:r>
          </w:p>
        </w:tc>
        <w:tc>
          <w:tcPr>
            <w:tcW w:w="557" w:type="dxa"/>
          </w:tcPr>
          <w:p w14:paraId="302673C2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E33A527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2E53B48B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0B904A17" w14:textId="6BB2DCFE" w:rsidR="00506052" w:rsidRPr="007A3AEF" w:rsidRDefault="00506052" w:rsidP="0050605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06052" w:rsidRPr="007A3AEF" w14:paraId="26C00A95" w14:textId="77777777" w:rsidTr="003D3635">
        <w:trPr>
          <w:trHeight w:val="243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27547DF7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6F713795" w14:textId="69FF7269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0174F3F3" w14:textId="77777777" w:rsidR="00506052" w:rsidRPr="002470F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2470FC">
              <w:rPr>
                <w:rFonts w:ascii="Times New Roman" w:hAnsi="Times New Roman" w:cs="Times New Roman"/>
                <w:sz w:val="16"/>
                <w:szCs w:val="18"/>
              </w:rPr>
              <w:t>Sosyoloji (Hem 2)</w:t>
            </w:r>
          </w:p>
          <w:p w14:paraId="656E3A93" w14:textId="1C28F8AD" w:rsidR="00506052" w:rsidRPr="001A5E5B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kişi</w:t>
            </w:r>
          </w:p>
        </w:tc>
        <w:tc>
          <w:tcPr>
            <w:tcW w:w="567" w:type="dxa"/>
          </w:tcPr>
          <w:p w14:paraId="24589354" w14:textId="77777777" w:rsidR="00506052" w:rsidRPr="00B005D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615AA0A" w14:textId="77777777" w:rsidR="00506052" w:rsidRPr="00B005D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063346B8" w14:textId="77777777" w:rsidR="00506052" w:rsidRPr="00B005D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388767C5" w14:textId="77777777" w:rsidR="00506052" w:rsidRPr="00B005D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04E2F094" w14:textId="77777777" w:rsidR="00506052" w:rsidRPr="00B005D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0CA0586" w14:textId="14D6F116" w:rsidR="00506052" w:rsidRPr="00934E15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sz w:val="18"/>
                <w:szCs w:val="18"/>
                <w:u w:val="single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54" w:type="dxa"/>
          </w:tcPr>
          <w:p w14:paraId="7142C3A3" w14:textId="56ED0729" w:rsidR="00506052" w:rsidRPr="00B005D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29583BE1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38FDDD5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7E21FC38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>Cerrahi Has</w:t>
            </w:r>
            <w:r>
              <w:rPr>
                <w:rFonts w:ascii="Times New Roman" w:hAnsi="Times New Roman" w:cs="Times New Roman"/>
                <w:w w:val="105"/>
                <w:sz w:val="16"/>
                <w:szCs w:val="16"/>
              </w:rPr>
              <w:t>t.</w:t>
            </w:r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 xml:space="preserve"> </w:t>
            </w:r>
            <w:proofErr w:type="gramStart"/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>ve</w:t>
            </w:r>
            <w:proofErr w:type="gramEnd"/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 xml:space="preserve"> Bakım (Ebe 2)</w:t>
            </w:r>
          </w:p>
        </w:tc>
        <w:tc>
          <w:tcPr>
            <w:tcW w:w="557" w:type="dxa"/>
          </w:tcPr>
          <w:p w14:paraId="78D5DC76" w14:textId="77777777" w:rsidR="00506052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3F779F44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6B25CC0B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221F5301" w14:textId="47D4FA3A" w:rsidR="00506052" w:rsidRPr="007A3AEF" w:rsidRDefault="00506052" w:rsidP="00506052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</w:tr>
      <w:tr w:rsidR="00506052" w:rsidRPr="007A3AEF" w14:paraId="4547E088" w14:textId="77777777" w:rsidTr="00983FAB">
        <w:trPr>
          <w:trHeight w:val="242"/>
        </w:trPr>
        <w:tc>
          <w:tcPr>
            <w:tcW w:w="108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3062B8F7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1.04.2026</w:t>
            </w:r>
          </w:p>
          <w:p w14:paraId="565EB67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</w:p>
        </w:tc>
        <w:tc>
          <w:tcPr>
            <w:tcW w:w="557" w:type="dxa"/>
            <w:tcBorders>
              <w:top w:val="double" w:sz="4" w:space="0" w:color="auto"/>
            </w:tcBorders>
            <w:shd w:val="clear" w:color="auto" w:fill="auto"/>
          </w:tcPr>
          <w:p w14:paraId="0A8AF22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tcBorders>
              <w:top w:val="double" w:sz="4" w:space="0" w:color="auto"/>
            </w:tcBorders>
            <w:shd w:val="clear" w:color="auto" w:fill="auto"/>
          </w:tcPr>
          <w:p w14:paraId="0F78DD33" w14:textId="59658934" w:rsidR="00506052" w:rsidRPr="00934E15" w:rsidRDefault="00506052" w:rsidP="005060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auto"/>
          </w:tcPr>
          <w:p w14:paraId="2ACA99E3" w14:textId="2D4C0B98" w:rsidR="00506052" w:rsidRPr="00934E15" w:rsidRDefault="00506052" w:rsidP="005060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4" w:type="dxa"/>
            <w:tcBorders>
              <w:top w:val="double" w:sz="4" w:space="0" w:color="auto"/>
            </w:tcBorders>
            <w:shd w:val="clear" w:color="auto" w:fill="auto"/>
          </w:tcPr>
          <w:p w14:paraId="397E6152" w14:textId="65F2C3BD" w:rsidR="00506052" w:rsidRPr="00934E15" w:rsidRDefault="00506052" w:rsidP="005060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4" w:type="dxa"/>
            <w:vMerge w:val="restart"/>
            <w:tcBorders>
              <w:top w:val="double" w:sz="4" w:space="0" w:color="auto"/>
            </w:tcBorders>
            <w:vAlign w:val="center"/>
          </w:tcPr>
          <w:p w14:paraId="4068680C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1.04.2026</w:t>
            </w:r>
          </w:p>
          <w:p w14:paraId="006C655C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</w:p>
        </w:tc>
        <w:tc>
          <w:tcPr>
            <w:tcW w:w="588" w:type="dxa"/>
            <w:tcBorders>
              <w:top w:val="double" w:sz="4" w:space="0" w:color="auto"/>
            </w:tcBorders>
          </w:tcPr>
          <w:p w14:paraId="59793B7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  <w:tcBorders>
              <w:top w:val="double" w:sz="4" w:space="0" w:color="auto"/>
            </w:tcBorders>
          </w:tcPr>
          <w:p w14:paraId="1AEAEAD3" w14:textId="0DE3977C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32176">
              <w:rPr>
                <w:rFonts w:ascii="Times New Roman" w:hAnsi="Times New Roman" w:cs="Times New Roman"/>
                <w:sz w:val="16"/>
                <w:szCs w:val="16"/>
              </w:rPr>
              <w:t>İME (Ebe-4)</w:t>
            </w:r>
          </w:p>
        </w:tc>
        <w:tc>
          <w:tcPr>
            <w:tcW w:w="557" w:type="dxa"/>
            <w:tcBorders>
              <w:top w:val="double" w:sz="4" w:space="0" w:color="auto"/>
            </w:tcBorders>
          </w:tcPr>
          <w:p w14:paraId="413F4E22" w14:textId="6F3732CE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32176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927" w:type="dxa"/>
            <w:tcBorders>
              <w:top w:val="double" w:sz="4" w:space="0" w:color="auto"/>
              <w:right w:val="double" w:sz="4" w:space="0" w:color="auto"/>
            </w:tcBorders>
          </w:tcPr>
          <w:p w14:paraId="34A55202" w14:textId="509069F2" w:rsidR="00506052" w:rsidRPr="00DD7552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06052" w:rsidRPr="007A3AEF" w14:paraId="7E372D19" w14:textId="77777777" w:rsidTr="003D3635">
        <w:trPr>
          <w:trHeight w:val="154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717D980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7A3DF71E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shd w:val="clear" w:color="auto" w:fill="FFFFFF" w:themeFill="background1"/>
          </w:tcPr>
          <w:p w14:paraId="19CC0F43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Onkoloji Hemşireliğ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</w:t>
            </w:r>
          </w:p>
          <w:p w14:paraId="0DFE2076" w14:textId="4BF388F5" w:rsidR="00506052" w:rsidRPr="002470FC" w:rsidRDefault="002470FC" w:rsidP="002470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2470FC">
              <w:rPr>
                <w:rFonts w:ascii="Times New Roman" w:hAnsi="Times New Roman" w:cs="Times New Roman"/>
                <w:sz w:val="16"/>
                <w:szCs w:val="18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="00506052">
              <w:rPr>
                <w:rFonts w:ascii="Times New Roman" w:hAnsi="Times New Roman" w:cs="Times New Roman"/>
                <w:sz w:val="16"/>
                <w:szCs w:val="16"/>
              </w:rPr>
              <w:t>38 kişi</w:t>
            </w:r>
          </w:p>
          <w:p w14:paraId="34DBB49B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B4A625E" w14:textId="77777777" w:rsidR="00FE17DA" w:rsidRDefault="00FE17DA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63E2B1E" w14:textId="3CD32C26" w:rsidR="00506052" w:rsidRPr="00D11429" w:rsidRDefault="00506052" w:rsidP="005060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Transfüzyon Hemşireliğ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2470FC" w:rsidRPr="002470FC">
              <w:rPr>
                <w:rFonts w:ascii="Times New Roman" w:hAnsi="Times New Roman" w:cs="Times New Roman"/>
                <w:sz w:val="16"/>
                <w:szCs w:val="18"/>
              </w:rPr>
              <w:t>(Hem 2)</w:t>
            </w:r>
            <w:r w:rsidR="002470FC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9 kişi</w:t>
            </w:r>
          </w:p>
        </w:tc>
        <w:tc>
          <w:tcPr>
            <w:tcW w:w="567" w:type="dxa"/>
            <w:shd w:val="clear" w:color="auto" w:fill="FFFFFF" w:themeFill="background1"/>
          </w:tcPr>
          <w:p w14:paraId="1D608C33" w14:textId="77777777" w:rsidR="00506052" w:rsidRPr="00801F9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01F9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527EE606" w14:textId="77777777" w:rsidR="00506052" w:rsidRPr="00801F9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AEE311E" w14:textId="77777777" w:rsidR="00506052" w:rsidRPr="00801F9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BDADA3" w14:textId="77777777" w:rsidR="00506052" w:rsidRPr="00801F9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047A58" w14:textId="77777777" w:rsidR="00506052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A08E310" w14:textId="737F4EF1" w:rsidR="00506052" w:rsidRPr="00801F9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01F9C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</w:tc>
        <w:tc>
          <w:tcPr>
            <w:tcW w:w="2854" w:type="dxa"/>
            <w:shd w:val="clear" w:color="auto" w:fill="FFFFFF" w:themeFill="background1"/>
          </w:tcPr>
          <w:p w14:paraId="11FB8307" w14:textId="5E3887DC" w:rsidR="00506052" w:rsidRPr="00A037EB" w:rsidRDefault="00506052" w:rsidP="0050605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14" w:type="dxa"/>
            <w:vMerge/>
          </w:tcPr>
          <w:p w14:paraId="78DE6F71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0866425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  <w:shd w:val="clear" w:color="auto" w:fill="FFFFFF" w:themeFill="background1"/>
          </w:tcPr>
          <w:p w14:paraId="560B6928" w14:textId="2FBCF607" w:rsidR="00506052" w:rsidRPr="007A3AEF" w:rsidRDefault="00506052" w:rsidP="00506052">
            <w:pPr>
              <w:shd w:val="clear" w:color="auto" w:fill="FFFFFF" w:themeFill="background1"/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>Ebelikte Öğretim (Ebe 2)</w:t>
            </w:r>
          </w:p>
        </w:tc>
        <w:tc>
          <w:tcPr>
            <w:tcW w:w="557" w:type="dxa"/>
            <w:shd w:val="clear" w:color="auto" w:fill="FFFFFF" w:themeFill="background1"/>
          </w:tcPr>
          <w:p w14:paraId="7F373817" w14:textId="77777777" w:rsidR="00506052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046FCA7D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27B96423" w14:textId="4FB7C1E6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  <w:shd w:val="clear" w:color="auto" w:fill="FFFFFF" w:themeFill="background1"/>
          </w:tcPr>
          <w:p w14:paraId="6D5558A9" w14:textId="4F3D51D0" w:rsidR="00506052" w:rsidRPr="007A3AEF" w:rsidRDefault="00506052" w:rsidP="0050605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06052" w:rsidRPr="007A3AEF" w14:paraId="11DA8622" w14:textId="77777777" w:rsidTr="003D3635">
        <w:trPr>
          <w:trHeight w:val="437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25CA12E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5443839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5EA3A9E8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Çocuk Resimleri </w:t>
            </w: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Analizi</w:t>
            </w:r>
          </w:p>
          <w:p w14:paraId="3D1B9AEF" w14:textId="56ED4A9A" w:rsidR="00506052" w:rsidRPr="00934E15" w:rsidRDefault="002470FC" w:rsidP="005060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70FC">
              <w:rPr>
                <w:rFonts w:ascii="Times New Roman" w:hAnsi="Times New Roman" w:cs="Times New Roman"/>
                <w:sz w:val="16"/>
                <w:szCs w:val="18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="00506052">
              <w:rPr>
                <w:rFonts w:ascii="Times New Roman" w:hAnsi="Times New Roman" w:cs="Times New Roman"/>
                <w:sz w:val="16"/>
                <w:szCs w:val="16"/>
              </w:rPr>
              <w:t>43 kişi</w:t>
            </w:r>
          </w:p>
        </w:tc>
        <w:tc>
          <w:tcPr>
            <w:tcW w:w="567" w:type="dxa"/>
          </w:tcPr>
          <w:p w14:paraId="6AF88AE9" w14:textId="77777777" w:rsidR="00506052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67139851" w14:textId="37B42C44" w:rsidR="00506052" w:rsidRPr="00934E15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3</w:t>
            </w:r>
          </w:p>
        </w:tc>
        <w:tc>
          <w:tcPr>
            <w:tcW w:w="2854" w:type="dxa"/>
          </w:tcPr>
          <w:p w14:paraId="75C73EED" w14:textId="23ED886E" w:rsidR="00506052" w:rsidRPr="00BF2CD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14" w:type="dxa"/>
            <w:vMerge/>
          </w:tcPr>
          <w:p w14:paraId="77C612B0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04C7EF3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0531B009" w14:textId="249DC148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eminer (Ebe 4)</w:t>
            </w:r>
          </w:p>
        </w:tc>
        <w:tc>
          <w:tcPr>
            <w:tcW w:w="557" w:type="dxa"/>
          </w:tcPr>
          <w:p w14:paraId="7E72DE04" w14:textId="77777777" w:rsidR="00506052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73447761" w14:textId="29A11BD9" w:rsidR="00506052" w:rsidRPr="007A3AEF" w:rsidRDefault="00506052" w:rsidP="0050605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30D90D28" w14:textId="7E787DCA" w:rsidR="00506052" w:rsidRPr="00A10321" w:rsidRDefault="00506052" w:rsidP="0050605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06052" w:rsidRPr="007A3AEF" w14:paraId="4AFB8A92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07588E9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6B62C7D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3B182984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oğun Bakım Hemşireliği</w:t>
            </w:r>
          </w:p>
          <w:p w14:paraId="479A4C0A" w14:textId="6853DADF" w:rsidR="00506052" w:rsidRPr="00934E15" w:rsidRDefault="002470FC" w:rsidP="005060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70FC">
              <w:rPr>
                <w:rFonts w:ascii="Times New Roman" w:hAnsi="Times New Roman" w:cs="Times New Roman"/>
                <w:sz w:val="16"/>
                <w:szCs w:val="18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="00506052">
              <w:rPr>
                <w:rFonts w:ascii="Times New Roman" w:hAnsi="Times New Roman" w:cs="Times New Roman"/>
                <w:sz w:val="16"/>
                <w:szCs w:val="16"/>
              </w:rPr>
              <w:t>25 kişi</w:t>
            </w:r>
          </w:p>
        </w:tc>
        <w:tc>
          <w:tcPr>
            <w:tcW w:w="567" w:type="dxa"/>
          </w:tcPr>
          <w:p w14:paraId="0B22106F" w14:textId="77777777" w:rsidR="00506052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7B08CE8D" w14:textId="6DB9D854" w:rsidR="00506052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640510" w14:textId="3F65E545" w:rsidR="00506052" w:rsidRPr="00934E15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4" w:type="dxa"/>
          </w:tcPr>
          <w:p w14:paraId="6922D9BA" w14:textId="39C0E634" w:rsidR="00506052" w:rsidRPr="00A037EB" w:rsidRDefault="00506052" w:rsidP="00506052">
            <w:pP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1114" w:type="dxa"/>
            <w:vMerge/>
          </w:tcPr>
          <w:p w14:paraId="7907A722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35A3B92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6502623B" w14:textId="77777777" w:rsidR="00506052" w:rsidRPr="007A3AEF" w:rsidRDefault="00506052" w:rsidP="00506052">
            <w:pPr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iCs/>
                <w:sz w:val="16"/>
                <w:szCs w:val="16"/>
              </w:rPr>
              <w:t>Aile Planlaması (Ebe 2)</w:t>
            </w:r>
          </w:p>
        </w:tc>
        <w:tc>
          <w:tcPr>
            <w:tcW w:w="557" w:type="dxa"/>
          </w:tcPr>
          <w:p w14:paraId="277F6E91" w14:textId="77777777" w:rsidR="00506052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5EC17130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3E20275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0D3525E5" w14:textId="6F7E976E" w:rsidR="00506052" w:rsidRPr="00403FE8" w:rsidRDefault="00506052" w:rsidP="00506052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</w:tr>
      <w:tr w:rsidR="00506052" w:rsidRPr="007A3AEF" w14:paraId="1CE11D25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2EFFEEB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2B7596A2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54149294" w14:textId="77777777" w:rsidR="00506052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Cerrahi Hastalıklar Hemşireliği </w:t>
            </w:r>
          </w:p>
          <w:p w14:paraId="32D1FF9C" w14:textId="7CD6B617" w:rsidR="00506052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</w:p>
          <w:p w14:paraId="06691A87" w14:textId="77777777" w:rsidR="00506052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208883" w14:textId="51C54BFA" w:rsidR="00506052" w:rsidRPr="00934E15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9 kişi</w:t>
            </w:r>
          </w:p>
        </w:tc>
        <w:tc>
          <w:tcPr>
            <w:tcW w:w="567" w:type="dxa"/>
          </w:tcPr>
          <w:p w14:paraId="0E17F573" w14:textId="77777777" w:rsidR="00506052" w:rsidRPr="00B005D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1D716E4" w14:textId="097B4BCF" w:rsidR="00506052" w:rsidRPr="00B005D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4297DA8" w14:textId="03E975E6" w:rsidR="00506052" w:rsidRPr="00B005D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0C392322" w14:textId="77777777" w:rsidR="00506052" w:rsidRPr="00B005D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021E441" w14:textId="7ADA60C7" w:rsidR="00506052" w:rsidRPr="00934E15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B005D8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54" w:type="dxa"/>
          </w:tcPr>
          <w:p w14:paraId="3F3E6336" w14:textId="48BB450C" w:rsidR="00506052" w:rsidRPr="00240AA9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5770E10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20760EFB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6C297E8F" w14:textId="77777777" w:rsidR="00506052" w:rsidRPr="00F50467" w:rsidRDefault="00506052" w:rsidP="00506052">
            <w:pPr>
              <w:rPr>
                <w:rFonts w:ascii="Times New Roman" w:hAnsi="Times New Roman" w:cs="Times New Roman"/>
                <w:i/>
                <w:iCs/>
                <w:w w:val="105"/>
                <w:sz w:val="16"/>
                <w:szCs w:val="16"/>
              </w:rPr>
            </w:pPr>
            <w:r w:rsidRPr="00F50467">
              <w:rPr>
                <w:rFonts w:ascii="Times New Roman" w:hAnsi="Times New Roman" w:cs="Times New Roman"/>
                <w:i/>
                <w:iCs/>
                <w:w w:val="105"/>
                <w:sz w:val="16"/>
                <w:szCs w:val="16"/>
              </w:rPr>
              <w:t>Vitaminler ve Mineraller (Ebe 1)</w:t>
            </w:r>
          </w:p>
          <w:p w14:paraId="0EE929D1" w14:textId="77777777" w:rsidR="00506052" w:rsidRPr="00F50467" w:rsidRDefault="00506052" w:rsidP="00506052">
            <w:pPr>
              <w:rPr>
                <w:rFonts w:ascii="Times New Roman" w:hAnsi="Times New Roman" w:cs="Times New Roman"/>
                <w:i/>
                <w:iCs/>
                <w:w w:val="105"/>
                <w:sz w:val="16"/>
                <w:szCs w:val="16"/>
              </w:rPr>
            </w:pPr>
            <w:r w:rsidRPr="00F50467">
              <w:rPr>
                <w:rFonts w:ascii="Times New Roman" w:hAnsi="Times New Roman" w:cs="Times New Roman"/>
                <w:i/>
                <w:iCs/>
                <w:w w:val="105"/>
                <w:sz w:val="16"/>
                <w:szCs w:val="16"/>
              </w:rPr>
              <w:t>(Prof. Dr. Ayşegül ÇEBİ)</w:t>
            </w:r>
          </w:p>
          <w:p w14:paraId="21F5DFC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50467">
              <w:rPr>
                <w:rFonts w:ascii="Times New Roman" w:hAnsi="Times New Roman" w:cs="Times New Roman"/>
                <w:i/>
                <w:iCs/>
                <w:w w:val="105"/>
                <w:sz w:val="16"/>
                <w:szCs w:val="16"/>
              </w:rPr>
              <w:t>Tıbbi Terminoloji (Ebe 1)</w:t>
            </w:r>
          </w:p>
        </w:tc>
        <w:tc>
          <w:tcPr>
            <w:tcW w:w="557" w:type="dxa"/>
          </w:tcPr>
          <w:p w14:paraId="70961574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8C1E64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1ABCAE5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64975692" w14:textId="66844A46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w w:val="105"/>
                <w:sz w:val="16"/>
                <w:szCs w:val="16"/>
              </w:rPr>
            </w:pPr>
          </w:p>
        </w:tc>
      </w:tr>
      <w:tr w:rsidR="00CC39E1" w:rsidRPr="007A3AEF" w14:paraId="562519A8" w14:textId="77777777" w:rsidTr="00435AB9">
        <w:trPr>
          <w:trHeight w:val="585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0327E2D2" w14:textId="77777777" w:rsidR="00CC39E1" w:rsidRPr="007A3AEF" w:rsidRDefault="00CC39E1" w:rsidP="00CC39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  <w:shd w:val="clear" w:color="auto" w:fill="auto"/>
          </w:tcPr>
          <w:p w14:paraId="2C35459E" w14:textId="77777777" w:rsidR="00CC39E1" w:rsidRPr="007A3AEF" w:rsidRDefault="00CC39E1" w:rsidP="00CC39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28252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28252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shd w:val="clear" w:color="auto" w:fill="auto"/>
          </w:tcPr>
          <w:p w14:paraId="28237C26" w14:textId="77777777" w:rsidR="00CC39E1" w:rsidRDefault="00CC39E1" w:rsidP="00CC39E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 xml:space="preserve">Bağımlılıkla Mücadele </w:t>
            </w:r>
          </w:p>
          <w:p w14:paraId="745E76C0" w14:textId="77777777" w:rsidR="00CC39E1" w:rsidRDefault="00CC39E1" w:rsidP="00CC39E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         </w:t>
            </w:r>
          </w:p>
          <w:p w14:paraId="12BC8224" w14:textId="66FE8AE3" w:rsidR="00CC39E1" w:rsidRPr="00D738C8" w:rsidRDefault="00CC39E1" w:rsidP="00CC39E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34 kişi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E2314AF" w14:textId="77777777" w:rsidR="00CC39E1" w:rsidRDefault="00CC39E1" w:rsidP="00CC39E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>D1 D2</w:t>
            </w:r>
          </w:p>
          <w:p w14:paraId="32DD5ED5" w14:textId="762F8221" w:rsidR="00CC39E1" w:rsidRDefault="00CC39E1" w:rsidP="00CC39E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0B11F7A8" w14:textId="77777777" w:rsidR="00CC39E1" w:rsidRDefault="00CC39E1" w:rsidP="00CC39E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64D94AFC" w14:textId="5678A64D" w:rsidR="00CC39E1" w:rsidRPr="00972998" w:rsidRDefault="00CC39E1" w:rsidP="00CC39E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</w:tc>
        <w:tc>
          <w:tcPr>
            <w:tcW w:w="2854" w:type="dxa"/>
            <w:tcBorders>
              <w:bottom w:val="single" w:sz="4" w:space="0" w:color="auto"/>
            </w:tcBorders>
            <w:shd w:val="clear" w:color="auto" w:fill="auto"/>
          </w:tcPr>
          <w:p w14:paraId="7F1E9051" w14:textId="384C2638" w:rsidR="00CC39E1" w:rsidRPr="00CC39E1" w:rsidRDefault="00CC39E1" w:rsidP="00CC39E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52936D69" w14:textId="77777777" w:rsidR="00CC39E1" w:rsidRPr="007A3AEF" w:rsidRDefault="00CC39E1" w:rsidP="00CC39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  <w:tcBorders>
              <w:bottom w:val="single" w:sz="4" w:space="0" w:color="auto"/>
            </w:tcBorders>
          </w:tcPr>
          <w:p w14:paraId="7CD923E4" w14:textId="77777777" w:rsidR="00CC39E1" w:rsidRPr="007A3AEF" w:rsidRDefault="00CC39E1" w:rsidP="00CC39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  <w:tcBorders>
              <w:bottom w:val="single" w:sz="4" w:space="0" w:color="auto"/>
            </w:tcBorders>
          </w:tcPr>
          <w:p w14:paraId="3142DE5C" w14:textId="77777777" w:rsidR="00CC39E1" w:rsidRPr="007A3AEF" w:rsidRDefault="00CC39E1" w:rsidP="00CC39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t>Fizyoloji (Ebe 1)</w:t>
            </w: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6D594510" w14:textId="77777777" w:rsidR="00CC39E1" w:rsidRDefault="00CC39E1" w:rsidP="00CC39E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4BB6842" w14:textId="77777777" w:rsidR="00CC39E1" w:rsidRPr="007A3AEF" w:rsidRDefault="00CC39E1" w:rsidP="00CC39E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749B5FC0" w14:textId="77777777" w:rsidR="00CC39E1" w:rsidRPr="007A3AEF" w:rsidRDefault="00CC39E1" w:rsidP="00CC39E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927" w:type="dxa"/>
            <w:tcBorders>
              <w:bottom w:val="single" w:sz="4" w:space="0" w:color="auto"/>
              <w:right w:val="double" w:sz="4" w:space="0" w:color="auto"/>
            </w:tcBorders>
          </w:tcPr>
          <w:p w14:paraId="299BB96B" w14:textId="7C224E3F" w:rsidR="00CC39E1" w:rsidRPr="00A10321" w:rsidRDefault="00CC39E1" w:rsidP="00CC39E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06052" w:rsidRPr="007A3AEF" w14:paraId="3F718ECC" w14:textId="77777777" w:rsidTr="009E4DAE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68562F6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tcBorders>
              <w:bottom w:val="double" w:sz="4" w:space="0" w:color="auto"/>
            </w:tcBorders>
            <w:shd w:val="clear" w:color="auto" w:fill="F2DBDB" w:themeFill="accent2" w:themeFillTint="33"/>
          </w:tcPr>
          <w:p w14:paraId="4D6649EE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tcBorders>
              <w:bottom w:val="double" w:sz="4" w:space="0" w:color="auto"/>
            </w:tcBorders>
            <w:shd w:val="clear" w:color="auto" w:fill="F2DBDB" w:themeFill="accent2" w:themeFillTint="33"/>
          </w:tcPr>
          <w:p w14:paraId="0712BE77" w14:textId="77777777" w:rsidR="00506052" w:rsidRPr="009E4DAE" w:rsidRDefault="00506052" w:rsidP="00506052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9E4DAE">
              <w:rPr>
                <w:rFonts w:ascii="Times New Roman" w:eastAsia="Times New Roman" w:hAnsi="Times New Roman" w:cs="Times New Roman"/>
                <w:sz w:val="15"/>
                <w:szCs w:val="15"/>
              </w:rPr>
              <w:t>Öğretim İlke ve Yöntemleri</w:t>
            </w:r>
          </w:p>
          <w:p w14:paraId="682F076D" w14:textId="12B3764A" w:rsidR="00506052" w:rsidRPr="006103BC" w:rsidRDefault="00506052" w:rsidP="00506052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E4DAE">
              <w:rPr>
                <w:rFonts w:ascii="Times New Roman" w:eastAsia="Times New Roman" w:hAnsi="Times New Roman" w:cs="Times New Roman"/>
                <w:sz w:val="15"/>
                <w:szCs w:val="15"/>
              </w:rPr>
              <w:t>(Pedagojik Formasyon)</w:t>
            </w:r>
          </w:p>
        </w:tc>
        <w:tc>
          <w:tcPr>
            <w:tcW w:w="567" w:type="dxa"/>
            <w:tcBorders>
              <w:bottom w:val="double" w:sz="4" w:space="0" w:color="auto"/>
            </w:tcBorders>
            <w:shd w:val="clear" w:color="auto" w:fill="F2DBDB" w:themeFill="accent2" w:themeFillTint="33"/>
          </w:tcPr>
          <w:p w14:paraId="6F3CC3E0" w14:textId="066D3518" w:rsidR="00506052" w:rsidRPr="006103B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6103BC">
              <w:rPr>
                <w:rFonts w:ascii="Times New Roman" w:hAnsi="Times New Roman" w:cs="Times New Roman"/>
                <w:b/>
                <w:bCs/>
                <w:sz w:val="11"/>
                <w:szCs w:val="11"/>
              </w:rPr>
              <w:t>UZEM</w:t>
            </w:r>
          </w:p>
        </w:tc>
        <w:tc>
          <w:tcPr>
            <w:tcW w:w="2854" w:type="dxa"/>
            <w:tcBorders>
              <w:bottom w:val="double" w:sz="4" w:space="0" w:color="auto"/>
            </w:tcBorders>
            <w:shd w:val="clear" w:color="auto" w:fill="F2DBDB" w:themeFill="accent2" w:themeFillTint="33"/>
          </w:tcPr>
          <w:p w14:paraId="09335C11" w14:textId="43F4D6D7" w:rsidR="00506052" w:rsidRPr="0097299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6103BC"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  <w:t>Prof.Dr</w:t>
            </w:r>
            <w:proofErr w:type="spellEnd"/>
            <w:r w:rsidRPr="006103BC"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  <w:t>. Mustafa Ş</w:t>
            </w:r>
            <w:r w:rsidR="00F949F7"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  <w:t>ANAL</w:t>
            </w:r>
          </w:p>
        </w:tc>
        <w:tc>
          <w:tcPr>
            <w:tcW w:w="1114" w:type="dxa"/>
            <w:vMerge/>
            <w:tcBorders>
              <w:bottom w:val="double" w:sz="4" w:space="0" w:color="auto"/>
            </w:tcBorders>
            <w:shd w:val="clear" w:color="auto" w:fill="F2DBDB" w:themeFill="accent2" w:themeFillTint="33"/>
          </w:tcPr>
          <w:p w14:paraId="125FBD0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  <w:tcBorders>
              <w:bottom w:val="double" w:sz="4" w:space="0" w:color="auto"/>
            </w:tcBorders>
            <w:shd w:val="clear" w:color="auto" w:fill="F2DBDB" w:themeFill="accent2" w:themeFillTint="33"/>
          </w:tcPr>
          <w:p w14:paraId="7DE3D95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  <w:tcBorders>
              <w:bottom w:val="double" w:sz="4" w:space="0" w:color="auto"/>
            </w:tcBorders>
            <w:shd w:val="clear" w:color="auto" w:fill="F2DBDB" w:themeFill="accent2" w:themeFillTint="33"/>
          </w:tcPr>
          <w:p w14:paraId="71358D72" w14:textId="77777777" w:rsidR="00506052" w:rsidRPr="009E4DAE" w:rsidRDefault="00506052" w:rsidP="00506052">
            <w:pPr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9E4DAE">
              <w:rPr>
                <w:rFonts w:ascii="Times New Roman" w:eastAsia="Times New Roman" w:hAnsi="Times New Roman" w:cs="Times New Roman"/>
                <w:sz w:val="15"/>
                <w:szCs w:val="15"/>
              </w:rPr>
              <w:t>Öğretim İlke ve Yöntemleri</w:t>
            </w:r>
          </w:p>
          <w:p w14:paraId="291594A1" w14:textId="085DD4A5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4DAE">
              <w:rPr>
                <w:rFonts w:ascii="Times New Roman" w:eastAsia="Times New Roman" w:hAnsi="Times New Roman" w:cs="Times New Roman"/>
                <w:sz w:val="15"/>
                <w:szCs w:val="15"/>
              </w:rPr>
              <w:t>(Pedagojik Formasyon)</w:t>
            </w:r>
          </w:p>
        </w:tc>
        <w:tc>
          <w:tcPr>
            <w:tcW w:w="557" w:type="dxa"/>
            <w:tcBorders>
              <w:bottom w:val="double" w:sz="4" w:space="0" w:color="auto"/>
            </w:tcBorders>
            <w:shd w:val="clear" w:color="auto" w:fill="F2DBDB" w:themeFill="accent2" w:themeFillTint="33"/>
          </w:tcPr>
          <w:p w14:paraId="3BF3BCFB" w14:textId="085B1758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103BC">
              <w:rPr>
                <w:rFonts w:ascii="Times New Roman" w:hAnsi="Times New Roman" w:cs="Times New Roman"/>
                <w:b/>
                <w:bCs/>
                <w:sz w:val="11"/>
                <w:szCs w:val="11"/>
              </w:rPr>
              <w:t>UZEM</w:t>
            </w:r>
          </w:p>
        </w:tc>
        <w:tc>
          <w:tcPr>
            <w:tcW w:w="2927" w:type="dxa"/>
            <w:tcBorders>
              <w:bottom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10A5B085" w14:textId="299B4FE8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  <w:proofErr w:type="spellStart"/>
            <w:r w:rsidRPr="006103BC"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  <w:t>Prof.Dr</w:t>
            </w:r>
            <w:proofErr w:type="spellEnd"/>
            <w:r w:rsidRPr="006103BC"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  <w:t>. Mustafa Şanal</w:t>
            </w:r>
          </w:p>
        </w:tc>
      </w:tr>
      <w:tr w:rsidR="00506052" w:rsidRPr="007A3AEF" w14:paraId="7081A136" w14:textId="77777777" w:rsidTr="003D3635">
        <w:trPr>
          <w:trHeight w:val="45"/>
        </w:trPr>
        <w:tc>
          <w:tcPr>
            <w:tcW w:w="108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27FEF9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2.04.2026</w:t>
            </w:r>
          </w:p>
          <w:p w14:paraId="011758A3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557" w:type="dxa"/>
            <w:tcBorders>
              <w:top w:val="double" w:sz="4" w:space="0" w:color="auto"/>
            </w:tcBorders>
          </w:tcPr>
          <w:p w14:paraId="77B0247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tcBorders>
              <w:top w:val="double" w:sz="4" w:space="0" w:color="auto"/>
            </w:tcBorders>
          </w:tcPr>
          <w:p w14:paraId="45A99242" w14:textId="77777777" w:rsidR="00935443" w:rsidRDefault="00506052" w:rsidP="0093544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Tıbbi Terminoloj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935443" w:rsidRPr="00A43153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 w:rsidR="00935443">
              <w:rPr>
                <w:rFonts w:ascii="Times New Roman" w:hAnsi="Times New Roman" w:cs="Times New Roman"/>
                <w:sz w:val="16"/>
                <w:szCs w:val="16"/>
              </w:rPr>
              <w:t xml:space="preserve">               </w:t>
            </w:r>
          </w:p>
          <w:p w14:paraId="730DA0F0" w14:textId="7C7BAD86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36 kişi</w:t>
            </w:r>
          </w:p>
          <w:p w14:paraId="2E5361CF" w14:textId="77777777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471EF2" w14:textId="24D77E2D" w:rsidR="00506052" w:rsidRDefault="00506052" w:rsidP="0093544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Hemşirelik Süreci </w:t>
            </w:r>
            <w:r w:rsidR="00935443" w:rsidRPr="00A43153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 w:rsidR="00935443">
              <w:rPr>
                <w:rFonts w:ascii="Times New Roman" w:hAnsi="Times New Roman" w:cs="Times New Roman"/>
                <w:sz w:val="16"/>
                <w:szCs w:val="16"/>
              </w:rPr>
              <w:t xml:space="preserve">              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E0BC30B" w14:textId="254899F5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38 kişi</w:t>
            </w:r>
          </w:p>
          <w:p w14:paraId="5ACDDFF6" w14:textId="77777777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3214A5" w14:textId="77777777" w:rsidR="00A4115C" w:rsidRDefault="00506052" w:rsidP="0093544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Yaşam Aktiviteleri Modeli </w:t>
            </w:r>
            <w:r w:rsidR="00935443" w:rsidRPr="00A43153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 w:rsidR="00A4115C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  <w:r w:rsidR="00935443">
              <w:rPr>
                <w:rFonts w:ascii="Times New Roman" w:hAnsi="Times New Roman" w:cs="Times New Roman"/>
                <w:sz w:val="16"/>
                <w:szCs w:val="16"/>
              </w:rPr>
              <w:t xml:space="preserve">33 kişi      </w:t>
            </w:r>
          </w:p>
          <w:p w14:paraId="4A1072C0" w14:textId="294EF202" w:rsidR="00506052" w:rsidRDefault="00935443" w:rsidP="0093544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Tiyatro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(Hem 1) 39 kişi</w:t>
            </w:r>
          </w:p>
          <w:p w14:paraId="3B7372AB" w14:textId="20DC8651" w:rsidR="00506052" w:rsidRPr="00972998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64053820" w14:textId="77777777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3C1731A4" w14:textId="77777777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6B765F" w14:textId="77777777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C39B66" w14:textId="77777777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607C98A8" w14:textId="77777777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B92B76" w14:textId="77777777" w:rsidR="00506052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C432BF6" w14:textId="18F672A9" w:rsidR="00506052" w:rsidRPr="006103BC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103BC">
              <w:rPr>
                <w:rFonts w:ascii="Times New Roman" w:hAnsi="Times New Roman" w:cs="Times New Roman"/>
                <w:sz w:val="16"/>
                <w:szCs w:val="16"/>
              </w:rPr>
              <w:t xml:space="preserve">D1 </w:t>
            </w:r>
          </w:p>
          <w:p w14:paraId="78E54FC3" w14:textId="70B62DFB" w:rsidR="00506052" w:rsidRPr="006103BC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103BC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5702CC95" w14:textId="3B4DB40B" w:rsidR="00506052" w:rsidRPr="00972998" w:rsidRDefault="00506052" w:rsidP="00FE17D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103BC">
              <w:rPr>
                <w:rFonts w:ascii="Times New Roman" w:hAnsi="Times New Roman" w:cs="Times New Roman"/>
                <w:sz w:val="16"/>
                <w:szCs w:val="16"/>
              </w:rPr>
              <w:t>D2 D3</w:t>
            </w:r>
          </w:p>
        </w:tc>
        <w:tc>
          <w:tcPr>
            <w:tcW w:w="2854" w:type="dxa"/>
            <w:tcBorders>
              <w:top w:val="double" w:sz="4" w:space="0" w:color="auto"/>
            </w:tcBorders>
          </w:tcPr>
          <w:p w14:paraId="216F4E64" w14:textId="5C62F734" w:rsidR="00506052" w:rsidRPr="00A037EB" w:rsidRDefault="00506052" w:rsidP="00FE17D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14" w:type="dxa"/>
            <w:vMerge w:val="restart"/>
            <w:tcBorders>
              <w:top w:val="double" w:sz="4" w:space="0" w:color="auto"/>
            </w:tcBorders>
            <w:vAlign w:val="center"/>
          </w:tcPr>
          <w:p w14:paraId="461F1923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2.04.2026</w:t>
            </w:r>
          </w:p>
          <w:p w14:paraId="3214202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588" w:type="dxa"/>
            <w:tcBorders>
              <w:top w:val="double" w:sz="4" w:space="0" w:color="auto"/>
            </w:tcBorders>
          </w:tcPr>
          <w:p w14:paraId="4921E96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  <w:tcBorders>
              <w:top w:val="double" w:sz="4" w:space="0" w:color="auto"/>
            </w:tcBorders>
          </w:tcPr>
          <w:p w14:paraId="35041CF0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7" w:type="dxa"/>
            <w:tcBorders>
              <w:top w:val="double" w:sz="4" w:space="0" w:color="auto"/>
            </w:tcBorders>
          </w:tcPr>
          <w:p w14:paraId="79D6FB13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27" w:type="dxa"/>
            <w:tcBorders>
              <w:top w:val="double" w:sz="4" w:space="0" w:color="auto"/>
              <w:right w:val="double" w:sz="4" w:space="0" w:color="auto"/>
            </w:tcBorders>
          </w:tcPr>
          <w:p w14:paraId="476B0A9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A635EA" w:rsidRPr="007A3AEF" w14:paraId="565C8B2B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38127F77" w14:textId="77777777" w:rsidR="00A635EA" w:rsidRPr="007A3AEF" w:rsidRDefault="00A635EA" w:rsidP="00A635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shd w:val="clear" w:color="auto" w:fill="FFFFFF" w:themeFill="background1"/>
          </w:tcPr>
          <w:p w14:paraId="2C8C9AC0" w14:textId="77777777" w:rsidR="00983FAB" w:rsidRDefault="00983FAB" w:rsidP="00A635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B0D2F8" w14:textId="77777777" w:rsidR="00A635EA" w:rsidRPr="007A3AEF" w:rsidRDefault="00A635EA" w:rsidP="00A635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0</w:t>
            </w:r>
            <w:r w:rsidRPr="007A3AE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00</w:t>
            </w:r>
          </w:p>
        </w:tc>
        <w:tc>
          <w:tcPr>
            <w:tcW w:w="2013" w:type="dxa"/>
            <w:shd w:val="clear" w:color="auto" w:fill="FFFFFF" w:themeFill="background1"/>
          </w:tcPr>
          <w:p w14:paraId="4CF67356" w14:textId="77777777" w:rsidR="00F37E4B" w:rsidRDefault="00F37E4B" w:rsidP="00A635EA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  <w:p w14:paraId="53DD87F6" w14:textId="77777777" w:rsidR="00A635EA" w:rsidRDefault="00A635EA" w:rsidP="00A635EA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  <w:r w:rsidRPr="00801F9C">
              <w:rPr>
                <w:rFonts w:ascii="Times New Roman" w:hAnsi="Times New Roman" w:cs="Times New Roman"/>
                <w:w w:val="105"/>
                <w:sz w:val="16"/>
                <w:szCs w:val="16"/>
              </w:rPr>
              <w:lastRenderedPageBreak/>
              <w:t xml:space="preserve">Atatürk İlk ve </w:t>
            </w:r>
            <w:proofErr w:type="spellStart"/>
            <w:r w:rsidRPr="00801F9C">
              <w:rPr>
                <w:rFonts w:ascii="Times New Roman" w:hAnsi="Times New Roman" w:cs="Times New Roman"/>
                <w:w w:val="105"/>
                <w:sz w:val="16"/>
                <w:szCs w:val="16"/>
              </w:rPr>
              <w:t>İnk</w:t>
            </w:r>
            <w:proofErr w:type="spellEnd"/>
            <w:r w:rsidRPr="00801F9C">
              <w:rPr>
                <w:rFonts w:ascii="Times New Roman" w:hAnsi="Times New Roman" w:cs="Times New Roman"/>
                <w:w w:val="105"/>
                <w:sz w:val="16"/>
                <w:szCs w:val="16"/>
              </w:rPr>
              <w:t>. Tarihi-II</w:t>
            </w:r>
            <w:r>
              <w:rPr>
                <w:rFonts w:ascii="Times New Roman" w:hAnsi="Times New Roman" w:cs="Times New Roman"/>
                <w:w w:val="105"/>
                <w:sz w:val="16"/>
                <w:szCs w:val="16"/>
              </w:rPr>
              <w:t xml:space="preserve"> (Hem 1)    </w:t>
            </w:r>
          </w:p>
          <w:p w14:paraId="729A4CA8" w14:textId="74B5D084" w:rsidR="00A635EA" w:rsidRPr="00972998" w:rsidRDefault="00A635EA" w:rsidP="00A635E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w w:val="105"/>
                <w:sz w:val="16"/>
                <w:szCs w:val="16"/>
              </w:rPr>
              <w:t>12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kişi</w:t>
            </w:r>
          </w:p>
        </w:tc>
        <w:tc>
          <w:tcPr>
            <w:tcW w:w="567" w:type="dxa"/>
            <w:shd w:val="clear" w:color="auto" w:fill="FFFFFF" w:themeFill="background1"/>
          </w:tcPr>
          <w:p w14:paraId="25B38AAD" w14:textId="77777777" w:rsidR="00F37E4B" w:rsidRDefault="00F37E4B" w:rsidP="00A635E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0D4439" w14:textId="77777777" w:rsidR="00A635EA" w:rsidRDefault="00A635EA" w:rsidP="00A635E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14:paraId="5DFF2AAD" w14:textId="77777777" w:rsidR="00A635EA" w:rsidRDefault="00A635EA" w:rsidP="00A635E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21152550" w14:textId="77777777" w:rsidR="00A635EA" w:rsidRDefault="00A635EA" w:rsidP="00A635E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3452835" w14:textId="77777777" w:rsidR="00A635EA" w:rsidRDefault="00A635EA" w:rsidP="00A635E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247BBDB2" w14:textId="4F24514B" w:rsidR="00A635EA" w:rsidRPr="00972998" w:rsidRDefault="00A635EA" w:rsidP="00A635E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54" w:type="dxa"/>
            <w:shd w:val="clear" w:color="auto" w:fill="FFFFFF" w:themeFill="background1"/>
          </w:tcPr>
          <w:p w14:paraId="3A292876" w14:textId="5BB25CF5" w:rsidR="00A635EA" w:rsidRPr="00972998" w:rsidRDefault="00A635EA" w:rsidP="0093544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580205B1" w14:textId="77777777" w:rsidR="00A635EA" w:rsidRPr="007A3AEF" w:rsidRDefault="00A635EA" w:rsidP="00A635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  <w:shd w:val="clear" w:color="auto" w:fill="FFFFFF" w:themeFill="background1"/>
          </w:tcPr>
          <w:p w14:paraId="291992B7" w14:textId="77777777" w:rsidR="00983FAB" w:rsidRDefault="00983FAB" w:rsidP="00A635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A1346F" w14:textId="77777777" w:rsidR="00A635EA" w:rsidRPr="007A3AEF" w:rsidRDefault="00A635EA" w:rsidP="00A635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0</w:t>
            </w:r>
            <w:r w:rsidRPr="007A3AE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00</w:t>
            </w:r>
          </w:p>
        </w:tc>
        <w:tc>
          <w:tcPr>
            <w:tcW w:w="2756" w:type="dxa"/>
            <w:shd w:val="clear" w:color="auto" w:fill="FFFFFF" w:themeFill="background1"/>
          </w:tcPr>
          <w:p w14:paraId="551E3D96" w14:textId="77777777" w:rsidR="00983FAB" w:rsidRDefault="00983FAB" w:rsidP="00A635EA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  <w:p w14:paraId="23657E10" w14:textId="77777777" w:rsidR="00A635EA" w:rsidRPr="008A64D9" w:rsidRDefault="00A635EA" w:rsidP="00A635E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64D9">
              <w:rPr>
                <w:rFonts w:ascii="Times New Roman" w:hAnsi="Times New Roman" w:cs="Times New Roman"/>
                <w:w w:val="105"/>
                <w:sz w:val="16"/>
                <w:szCs w:val="16"/>
              </w:rPr>
              <w:lastRenderedPageBreak/>
              <w:t xml:space="preserve">Atatürk İlk ve </w:t>
            </w:r>
            <w:proofErr w:type="spellStart"/>
            <w:r w:rsidRPr="008A64D9">
              <w:rPr>
                <w:rFonts w:ascii="Times New Roman" w:hAnsi="Times New Roman" w:cs="Times New Roman"/>
                <w:w w:val="105"/>
                <w:sz w:val="16"/>
                <w:szCs w:val="16"/>
              </w:rPr>
              <w:t>İnk</w:t>
            </w:r>
            <w:proofErr w:type="spellEnd"/>
            <w:r w:rsidRPr="008A64D9">
              <w:rPr>
                <w:rFonts w:ascii="Times New Roman" w:hAnsi="Times New Roman" w:cs="Times New Roman"/>
                <w:w w:val="105"/>
                <w:sz w:val="16"/>
                <w:szCs w:val="16"/>
              </w:rPr>
              <w:t>. Tarihi-II (Ebe 1)</w:t>
            </w:r>
          </w:p>
        </w:tc>
        <w:tc>
          <w:tcPr>
            <w:tcW w:w="557" w:type="dxa"/>
            <w:shd w:val="clear" w:color="auto" w:fill="FFFFFF" w:themeFill="background1"/>
          </w:tcPr>
          <w:p w14:paraId="042D8BCC" w14:textId="77777777" w:rsidR="00983FAB" w:rsidRDefault="00983FAB" w:rsidP="00A635EA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7A1E955" w14:textId="77777777" w:rsidR="00A635EA" w:rsidRDefault="00A635EA" w:rsidP="00A635EA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D8</w:t>
            </w:r>
          </w:p>
          <w:p w14:paraId="69811A39" w14:textId="77777777" w:rsidR="00A635EA" w:rsidRPr="007A3AEF" w:rsidRDefault="00A635EA" w:rsidP="00A635EA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18D7ED54" w14:textId="77777777" w:rsidR="00A635EA" w:rsidRPr="007A3AEF" w:rsidRDefault="00A635EA" w:rsidP="00A635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  <w:shd w:val="clear" w:color="auto" w:fill="FFFFFF" w:themeFill="background1"/>
          </w:tcPr>
          <w:p w14:paraId="420509FA" w14:textId="4B20B987" w:rsidR="00A635EA" w:rsidRPr="007A3AEF" w:rsidRDefault="00A635EA" w:rsidP="00A635EA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</w:tr>
      <w:tr w:rsidR="00506052" w:rsidRPr="007A3AEF" w14:paraId="19260A4B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3753D82C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2698EAE0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09620348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Histopatoloji</w:t>
            </w:r>
            <w:proofErr w:type="spellEnd"/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65CE8360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</w:t>
            </w:r>
          </w:p>
          <w:p w14:paraId="0E0045B1" w14:textId="102490AA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7 kişi</w:t>
            </w:r>
          </w:p>
          <w:p w14:paraId="53775383" w14:textId="77777777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</w:tcPr>
          <w:p w14:paraId="547299F6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14:paraId="2ECE4C57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21C4E498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DC21074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23CBB503" w14:textId="67A23D41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54" w:type="dxa"/>
          </w:tcPr>
          <w:p w14:paraId="58EC078F" w14:textId="64A4FF63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71EAE01F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5AA50A09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087ED004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t>Halk Sağlığı (Ebe 3)</w:t>
            </w:r>
          </w:p>
        </w:tc>
        <w:tc>
          <w:tcPr>
            <w:tcW w:w="557" w:type="dxa"/>
          </w:tcPr>
          <w:p w14:paraId="03FEEDA4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5EF6B4B" w14:textId="77777777" w:rsidR="00506052" w:rsidRPr="00403FE8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26655978" w14:textId="417A4696" w:rsidR="00506052" w:rsidRPr="00DD7552" w:rsidRDefault="00506052" w:rsidP="00506052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</w:tr>
      <w:tr w:rsidR="00506052" w:rsidRPr="007A3AEF" w14:paraId="27F67C04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63658D7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49F15DEE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4BAD60C8" w14:textId="25159DC3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</w:tcPr>
          <w:p w14:paraId="5566B305" w14:textId="601B4386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54" w:type="dxa"/>
          </w:tcPr>
          <w:p w14:paraId="5FEEA2E7" w14:textId="7ABA8207" w:rsidR="00506052" w:rsidRPr="00972998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60EC5AD2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6665217F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50C304F7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t xml:space="preserve">Araştırma Yön.ve </w:t>
            </w:r>
            <w:proofErr w:type="spellStart"/>
            <w:r w:rsidRPr="007A3AEF">
              <w:rPr>
                <w:rFonts w:ascii="Times New Roman" w:hAnsi="Times New Roman" w:cs="Times New Roman"/>
                <w:sz w:val="16"/>
                <w:szCs w:val="16"/>
              </w:rPr>
              <w:t>Biyoi</w:t>
            </w:r>
            <w:proofErr w:type="spellEnd"/>
            <w:r w:rsidRPr="007A3AEF">
              <w:rPr>
                <w:rFonts w:ascii="Times New Roman" w:hAnsi="Times New Roman" w:cs="Times New Roman"/>
                <w:sz w:val="16"/>
                <w:szCs w:val="16"/>
              </w:rPr>
              <w:t>. (Ebe 3)</w:t>
            </w:r>
          </w:p>
        </w:tc>
        <w:tc>
          <w:tcPr>
            <w:tcW w:w="557" w:type="dxa"/>
          </w:tcPr>
          <w:p w14:paraId="64A24CEC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16DE7BB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63ED76E1" w14:textId="0AF2BA78" w:rsidR="00506052" w:rsidRPr="00DD7552" w:rsidRDefault="00506052" w:rsidP="00506052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</w:tr>
      <w:tr w:rsidR="00506052" w:rsidRPr="007A3AEF" w14:paraId="7615BD80" w14:textId="77777777" w:rsidTr="003D3635">
        <w:trPr>
          <w:trHeight w:val="136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36007CF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4BC715ED" w14:textId="77777777" w:rsidR="00506052" w:rsidRPr="00934E15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34E15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934E15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2FA10B27" w14:textId="101A66AB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</w:tcPr>
          <w:p w14:paraId="503599C7" w14:textId="1EF09F42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54" w:type="dxa"/>
          </w:tcPr>
          <w:p w14:paraId="3359537E" w14:textId="17226E5D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04E4C75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57C021C8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00DCD2F2" w14:textId="2F8FE726" w:rsidR="00506052" w:rsidRPr="0099635E" w:rsidRDefault="00506052" w:rsidP="00506052">
            <w:pPr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99635E">
              <w:rPr>
                <w:rFonts w:ascii="Times New Roman" w:hAnsi="Times New Roman" w:cs="Times New Roman"/>
                <w:w w:val="105"/>
                <w:sz w:val="16"/>
                <w:szCs w:val="16"/>
              </w:rPr>
              <w:t xml:space="preserve">Tanılama ve Fizik Muayene (Ebe 1) </w:t>
            </w:r>
          </w:p>
        </w:tc>
        <w:tc>
          <w:tcPr>
            <w:tcW w:w="557" w:type="dxa"/>
          </w:tcPr>
          <w:p w14:paraId="3EA3632A" w14:textId="77777777" w:rsidR="00506052" w:rsidRPr="0099635E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9635E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D200B3E" w14:textId="77777777" w:rsidR="00506052" w:rsidRPr="0099635E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9635E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329546DC" w14:textId="715BF9D9" w:rsidR="00506052" w:rsidRPr="0099635E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9635E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6DFBF5E8" w14:textId="1CE83622" w:rsidR="00506052" w:rsidRPr="0099635E" w:rsidRDefault="00506052" w:rsidP="0050605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06052" w:rsidRPr="007A3AEF" w14:paraId="20871F64" w14:textId="77777777" w:rsidTr="003D3635">
        <w:trPr>
          <w:trHeight w:val="136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3B13D59B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shd w:val="clear" w:color="auto" w:fill="FFFFFF" w:themeFill="background1"/>
          </w:tcPr>
          <w:p w14:paraId="02F669C3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shd w:val="clear" w:color="auto" w:fill="FFFFFF" w:themeFill="background1"/>
          </w:tcPr>
          <w:p w14:paraId="1C6C31EF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 xml:space="preserve">Mesleki İngilizce II </w:t>
            </w:r>
          </w:p>
          <w:p w14:paraId="7301DF84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 xml:space="preserve">(Hem 2) </w:t>
            </w:r>
          </w:p>
          <w:p w14:paraId="50D5276D" w14:textId="7DC46920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2 kişi</w:t>
            </w:r>
          </w:p>
          <w:p w14:paraId="42441822" w14:textId="2B5FACF9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463ABA56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954B460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>D4 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 xml:space="preserve"> 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14:paraId="495EB655" w14:textId="33ABC88A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54" w:type="dxa"/>
            <w:shd w:val="clear" w:color="auto" w:fill="FFFFFF" w:themeFill="background1"/>
          </w:tcPr>
          <w:p w14:paraId="5185AD86" w14:textId="28E677BF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105ED4EF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  <w:shd w:val="clear" w:color="auto" w:fill="FFFFFF" w:themeFill="background1"/>
          </w:tcPr>
          <w:p w14:paraId="211B93D7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 w:rsidRPr="007A3AE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00</w:t>
            </w:r>
          </w:p>
        </w:tc>
        <w:tc>
          <w:tcPr>
            <w:tcW w:w="2756" w:type="dxa"/>
            <w:shd w:val="clear" w:color="auto" w:fill="FFFFFF" w:themeFill="background1"/>
          </w:tcPr>
          <w:p w14:paraId="3A036FBB" w14:textId="62C7E1FE" w:rsidR="00506052" w:rsidRPr="00891F2E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91F2E">
              <w:rPr>
                <w:i/>
                <w:iCs/>
                <w:w w:val="105"/>
                <w:sz w:val="16"/>
                <w:szCs w:val="16"/>
              </w:rPr>
              <w:t>Ebelikte Güncel Araştırmalar (Ebe 2)</w:t>
            </w:r>
          </w:p>
        </w:tc>
        <w:tc>
          <w:tcPr>
            <w:tcW w:w="557" w:type="dxa"/>
            <w:shd w:val="clear" w:color="auto" w:fill="FFFFFF" w:themeFill="background1"/>
          </w:tcPr>
          <w:p w14:paraId="30E21D7F" w14:textId="0E32D451" w:rsidR="00506052" w:rsidRPr="00891F2E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91F2E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927" w:type="dxa"/>
            <w:tcBorders>
              <w:right w:val="double" w:sz="4" w:space="0" w:color="auto"/>
            </w:tcBorders>
            <w:shd w:val="clear" w:color="auto" w:fill="FFFFFF" w:themeFill="background1"/>
          </w:tcPr>
          <w:p w14:paraId="6D924C54" w14:textId="13717418" w:rsidR="00506052" w:rsidRPr="00891F2E" w:rsidRDefault="00506052" w:rsidP="0050605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06052" w:rsidRPr="007A3AEF" w14:paraId="3783E205" w14:textId="77777777" w:rsidTr="00891F2E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7ACBEFF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shd w:val="clear" w:color="auto" w:fill="F2DBDB" w:themeFill="accent2" w:themeFillTint="33"/>
          </w:tcPr>
          <w:p w14:paraId="7CC15F6B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shd w:val="clear" w:color="auto" w:fill="F2DBDB" w:themeFill="accent2" w:themeFillTint="33"/>
          </w:tcPr>
          <w:p w14:paraId="149DF326" w14:textId="77777777" w:rsidR="00506052" w:rsidRPr="009E4DAE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4DAE">
              <w:rPr>
                <w:rFonts w:ascii="Times New Roman" w:hAnsi="Times New Roman" w:cs="Times New Roman"/>
                <w:sz w:val="16"/>
                <w:szCs w:val="16"/>
              </w:rPr>
              <w:t>Sınıf Yönetimi</w:t>
            </w:r>
          </w:p>
          <w:p w14:paraId="21768EC6" w14:textId="7E64C058" w:rsidR="00506052" w:rsidRPr="006103B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4DAE">
              <w:rPr>
                <w:rFonts w:ascii="Times New Roman" w:eastAsia="Times New Roman" w:hAnsi="Times New Roman" w:cs="Times New Roman"/>
                <w:sz w:val="15"/>
                <w:szCs w:val="15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5C5001FE" w14:textId="6F034A9F" w:rsidR="00506052" w:rsidRPr="00A43153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103BC">
              <w:rPr>
                <w:rFonts w:ascii="Times New Roman" w:hAnsi="Times New Roman" w:cs="Times New Roman"/>
                <w:b/>
                <w:bCs/>
                <w:sz w:val="11"/>
                <w:szCs w:val="11"/>
              </w:rPr>
              <w:t>UZEM</w:t>
            </w:r>
          </w:p>
        </w:tc>
        <w:tc>
          <w:tcPr>
            <w:tcW w:w="2854" w:type="dxa"/>
            <w:shd w:val="clear" w:color="auto" w:fill="F2DBDB" w:themeFill="accent2" w:themeFillTint="33"/>
          </w:tcPr>
          <w:p w14:paraId="046952BB" w14:textId="36811101" w:rsidR="00506052" w:rsidRPr="00A037EB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6103B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</w:t>
            </w:r>
            <w:proofErr w:type="spellEnd"/>
            <w:r w:rsidRPr="006103B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Dr. Temel TOPAL</w:t>
            </w:r>
          </w:p>
        </w:tc>
        <w:tc>
          <w:tcPr>
            <w:tcW w:w="1114" w:type="dxa"/>
            <w:vMerge/>
          </w:tcPr>
          <w:p w14:paraId="57978129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6A42E8B2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  <w:shd w:val="clear" w:color="auto" w:fill="F2DBDB" w:themeFill="accent2" w:themeFillTint="33"/>
          </w:tcPr>
          <w:p w14:paraId="04D92A78" w14:textId="77777777" w:rsidR="00506052" w:rsidRPr="009E4DAE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4DAE">
              <w:rPr>
                <w:rFonts w:ascii="Times New Roman" w:hAnsi="Times New Roman" w:cs="Times New Roman"/>
                <w:sz w:val="16"/>
                <w:szCs w:val="16"/>
              </w:rPr>
              <w:t>Sınıf Yönetimi</w:t>
            </w:r>
          </w:p>
          <w:p w14:paraId="23E5D699" w14:textId="1A3EEB01" w:rsidR="00506052" w:rsidRPr="006103BC" w:rsidRDefault="00506052" w:rsidP="00506052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9E4DAE">
              <w:rPr>
                <w:rFonts w:ascii="Times New Roman" w:eastAsia="Times New Roman" w:hAnsi="Times New Roman" w:cs="Times New Roman"/>
                <w:sz w:val="15"/>
                <w:szCs w:val="15"/>
              </w:rPr>
              <w:t>(Pedagojik Formasyon)</w:t>
            </w:r>
          </w:p>
        </w:tc>
        <w:tc>
          <w:tcPr>
            <w:tcW w:w="557" w:type="dxa"/>
            <w:shd w:val="clear" w:color="auto" w:fill="F2DBDB" w:themeFill="accent2" w:themeFillTint="33"/>
          </w:tcPr>
          <w:p w14:paraId="43666E91" w14:textId="7ACA3BAF" w:rsidR="00506052" w:rsidRPr="006103B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103BC">
              <w:rPr>
                <w:rFonts w:ascii="Times New Roman" w:hAnsi="Times New Roman" w:cs="Times New Roman"/>
                <w:b/>
                <w:bCs/>
                <w:sz w:val="11"/>
                <w:szCs w:val="11"/>
              </w:rPr>
              <w:t>UZEM</w:t>
            </w:r>
          </w:p>
        </w:tc>
        <w:tc>
          <w:tcPr>
            <w:tcW w:w="29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4BAC995A" w14:textId="3B609CDD" w:rsidR="00506052" w:rsidRPr="006103BC" w:rsidRDefault="00506052" w:rsidP="00506052">
            <w:pPr>
              <w:rPr>
                <w:rFonts w:ascii="Times New Roman" w:hAnsi="Times New Roman" w:cs="Times New Roman"/>
                <w:b/>
                <w:bCs/>
                <w:w w:val="105"/>
                <w:sz w:val="16"/>
                <w:szCs w:val="16"/>
                <w:highlight w:val="yellow"/>
              </w:rPr>
            </w:pPr>
            <w:proofErr w:type="spellStart"/>
            <w:r w:rsidRPr="006103B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</w:t>
            </w:r>
            <w:proofErr w:type="spellEnd"/>
            <w:r w:rsidRPr="006103B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Dr. Temel TOPAL</w:t>
            </w:r>
          </w:p>
        </w:tc>
      </w:tr>
      <w:tr w:rsidR="00506052" w:rsidRPr="007A3AEF" w14:paraId="69D29173" w14:textId="77777777" w:rsidTr="003D3635">
        <w:trPr>
          <w:trHeight w:val="40"/>
        </w:trPr>
        <w:tc>
          <w:tcPr>
            <w:tcW w:w="1082" w:type="dxa"/>
            <w:vMerge w:val="restart"/>
            <w:tcBorders>
              <w:left w:val="double" w:sz="4" w:space="0" w:color="auto"/>
            </w:tcBorders>
            <w:vAlign w:val="center"/>
          </w:tcPr>
          <w:p w14:paraId="5982A8D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3.04.2026</w:t>
            </w:r>
          </w:p>
          <w:p w14:paraId="0495185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672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557" w:type="dxa"/>
          </w:tcPr>
          <w:p w14:paraId="66D3138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24171E30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Hemşirelik Esasları (Hem1)</w:t>
            </w:r>
          </w:p>
          <w:p w14:paraId="4AA0E0AF" w14:textId="25EDEF2E" w:rsidR="00506052" w:rsidRPr="00A43153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3 kişi</w:t>
            </w:r>
          </w:p>
        </w:tc>
        <w:tc>
          <w:tcPr>
            <w:tcW w:w="567" w:type="dxa"/>
          </w:tcPr>
          <w:p w14:paraId="33FD8616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 xml:space="preserve">D1 </w:t>
            </w:r>
          </w:p>
          <w:p w14:paraId="200DD3AF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D7EA44F" w14:textId="39780162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F9573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0E724C56" w14:textId="00F753E6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F9573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  <w:p w14:paraId="51E7265B" w14:textId="44AD7BB3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F95734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14:paraId="18D86DB9" w14:textId="2BB743DB" w:rsidR="00506052" w:rsidRPr="00A43153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54" w:type="dxa"/>
          </w:tcPr>
          <w:p w14:paraId="41F60502" w14:textId="07D86A97" w:rsidR="00506052" w:rsidRPr="00A43153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 w:val="restart"/>
            <w:vAlign w:val="center"/>
          </w:tcPr>
          <w:p w14:paraId="162AFD6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3.04.2026</w:t>
            </w:r>
          </w:p>
          <w:p w14:paraId="0A487D4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588" w:type="dxa"/>
          </w:tcPr>
          <w:p w14:paraId="19FA3E32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3030C940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7" w:type="dxa"/>
          </w:tcPr>
          <w:p w14:paraId="5AA561DB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15A804F3" w14:textId="77777777" w:rsidR="00506052" w:rsidRPr="007A3AEF" w:rsidRDefault="00506052" w:rsidP="0050605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06052" w:rsidRPr="007A3AEF" w14:paraId="6723E54E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4E22EB4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2CA9D2D9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5C8940D0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Psikoloji (Hem 2)</w:t>
            </w:r>
          </w:p>
          <w:p w14:paraId="0A0A9B90" w14:textId="18884AA6" w:rsidR="00506052" w:rsidRPr="00A43153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5 kişi</w:t>
            </w:r>
          </w:p>
        </w:tc>
        <w:tc>
          <w:tcPr>
            <w:tcW w:w="567" w:type="dxa"/>
          </w:tcPr>
          <w:p w14:paraId="3FA4890A" w14:textId="29DC3A99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  <w:r w:rsidR="00757F29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262A0A18" w14:textId="00C0BFCD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  <w:r w:rsidR="00757F29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5D1FCCE" w14:textId="2B4E99B5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  <w:r w:rsidR="00757F29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53DC4C9E" w14:textId="016B6EC1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  <w:r w:rsidR="00757F29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457424D0" w14:textId="118485DB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7299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  <w:r w:rsidR="00757F29">
              <w:rPr>
                <w:rFonts w:ascii="Times New Roman" w:hAnsi="Times New Roman" w:cs="Times New Roman"/>
                <w:sz w:val="16"/>
                <w:szCs w:val="16"/>
              </w:rPr>
              <w:t>B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3FE96CA" w14:textId="240FEEB0" w:rsidR="00506052" w:rsidRPr="00A43153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  <w:r w:rsidR="00757F29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  <w:tc>
          <w:tcPr>
            <w:tcW w:w="2854" w:type="dxa"/>
          </w:tcPr>
          <w:p w14:paraId="68EB950D" w14:textId="1AE520B4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30C2137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2071FD8C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5018AF9C" w14:textId="3DA442F3" w:rsidR="00506052" w:rsidRPr="0099635E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9635E">
              <w:rPr>
                <w:rFonts w:ascii="Times New Roman" w:hAnsi="Times New Roman" w:cs="Times New Roman"/>
                <w:iCs/>
                <w:sz w:val="16"/>
                <w:szCs w:val="16"/>
              </w:rPr>
              <w:t>Bağımlılıkla Mücadele (Ebe-1)</w:t>
            </w:r>
          </w:p>
        </w:tc>
        <w:tc>
          <w:tcPr>
            <w:tcW w:w="557" w:type="dxa"/>
          </w:tcPr>
          <w:p w14:paraId="0925E1FA" w14:textId="61A927B6" w:rsidR="00506052" w:rsidRPr="0099635E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9635E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729C0976" w14:textId="1F4E3BA3" w:rsidR="00506052" w:rsidRPr="0099635E" w:rsidRDefault="00506052" w:rsidP="0050605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06052" w:rsidRPr="007A3AEF" w14:paraId="7DBCEC12" w14:textId="77777777" w:rsidTr="003D3635">
        <w:trPr>
          <w:trHeight w:val="287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6720E1D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7384BC49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392BCA49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>Çocuk Sağlığı ve Hastalıkları Hemşireliği 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</w:t>
            </w:r>
          </w:p>
          <w:p w14:paraId="46382BCA" w14:textId="4ADA1D02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7 kişi</w:t>
            </w:r>
          </w:p>
        </w:tc>
        <w:tc>
          <w:tcPr>
            <w:tcW w:w="567" w:type="dxa"/>
          </w:tcPr>
          <w:p w14:paraId="13959043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14:paraId="5494FD95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4B7FA6D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F0018A6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73F4B42E" w14:textId="13757860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54" w:type="dxa"/>
          </w:tcPr>
          <w:p w14:paraId="0DB133B6" w14:textId="01948A84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62198F47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099A7F8C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071BCECB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w w:val="105"/>
                <w:sz w:val="16"/>
                <w:szCs w:val="16"/>
              </w:rPr>
              <w:t>Ebelik Tarihi ve Deontolojisi (Ebe 2</w:t>
            </w:r>
          </w:p>
        </w:tc>
        <w:tc>
          <w:tcPr>
            <w:tcW w:w="557" w:type="dxa"/>
          </w:tcPr>
          <w:p w14:paraId="50D8E64F" w14:textId="77777777" w:rsidR="00506052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2C08571E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9 </w:t>
            </w:r>
          </w:p>
          <w:p w14:paraId="5702DB62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688CD464" w14:textId="027F89F9" w:rsidR="00506052" w:rsidRPr="00403FE8" w:rsidRDefault="00506052" w:rsidP="0050605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06052" w:rsidRPr="007A3AEF" w14:paraId="6AEA968F" w14:textId="77777777" w:rsidTr="00435AB9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53B97662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shd w:val="clear" w:color="auto" w:fill="auto"/>
          </w:tcPr>
          <w:p w14:paraId="0CFF739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shd w:val="clear" w:color="auto" w:fill="auto"/>
          </w:tcPr>
          <w:p w14:paraId="3A7DDB41" w14:textId="77777777" w:rsidR="00506052" w:rsidRPr="00435AB9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5"/>
                <w:szCs w:val="15"/>
              </w:rPr>
            </w:pPr>
            <w:r w:rsidRPr="00435AB9">
              <w:rPr>
                <w:rFonts w:ascii="Times New Roman" w:hAnsi="Times New Roman" w:cs="Times New Roman"/>
                <w:sz w:val="15"/>
                <w:szCs w:val="15"/>
              </w:rPr>
              <w:t>Büyüme ve Gelişme</w:t>
            </w:r>
          </w:p>
          <w:p w14:paraId="09512482" w14:textId="77777777" w:rsidR="00506052" w:rsidRPr="00435AB9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5"/>
                <w:szCs w:val="15"/>
              </w:rPr>
            </w:pPr>
            <w:r w:rsidRPr="00435AB9">
              <w:rPr>
                <w:rFonts w:ascii="Times New Roman" w:hAnsi="Times New Roman" w:cs="Times New Roman"/>
                <w:sz w:val="15"/>
                <w:szCs w:val="15"/>
              </w:rPr>
              <w:t xml:space="preserve">(Hem 3) </w:t>
            </w:r>
          </w:p>
          <w:p w14:paraId="3F01D6C6" w14:textId="08F2452E" w:rsidR="00506052" w:rsidRPr="00435AB9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35AB9">
              <w:rPr>
                <w:rFonts w:ascii="Times New Roman" w:hAnsi="Times New Roman" w:cs="Times New Roman"/>
                <w:sz w:val="16"/>
                <w:szCs w:val="16"/>
              </w:rPr>
              <w:t>36 kişi</w:t>
            </w:r>
          </w:p>
        </w:tc>
        <w:tc>
          <w:tcPr>
            <w:tcW w:w="567" w:type="dxa"/>
            <w:shd w:val="clear" w:color="auto" w:fill="auto"/>
          </w:tcPr>
          <w:p w14:paraId="449933E2" w14:textId="5154A0CB" w:rsidR="00506052" w:rsidRPr="00435AB9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35AB9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54" w:type="dxa"/>
            <w:shd w:val="clear" w:color="auto" w:fill="auto"/>
          </w:tcPr>
          <w:p w14:paraId="446849A8" w14:textId="3A928D65" w:rsidR="00506052" w:rsidRPr="00435AB9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6FDE82B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464A0B7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21A68B4E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t>Mesleki İngilizce (Ebe 2)</w:t>
            </w:r>
          </w:p>
        </w:tc>
        <w:tc>
          <w:tcPr>
            <w:tcW w:w="557" w:type="dxa"/>
          </w:tcPr>
          <w:p w14:paraId="0D3AF639" w14:textId="77777777" w:rsidR="00506052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2A0495BE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9 </w:t>
            </w:r>
          </w:p>
          <w:p w14:paraId="0CF153DF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14466057" w14:textId="71DCD358" w:rsidR="00506052" w:rsidRPr="00DD7552" w:rsidRDefault="00506052" w:rsidP="0050605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06052" w:rsidRPr="007A3AEF" w14:paraId="1B3585E2" w14:textId="77777777" w:rsidTr="00302ABD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449EEB8D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shd w:val="clear" w:color="auto" w:fill="EEECE1" w:themeFill="background2"/>
          </w:tcPr>
          <w:p w14:paraId="1FBF66F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shd w:val="clear" w:color="auto" w:fill="EEECE1" w:themeFill="background2"/>
          </w:tcPr>
          <w:p w14:paraId="0CDD533E" w14:textId="77777777" w:rsidR="00506052" w:rsidRPr="00A43153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21CF38A2" w14:textId="77777777" w:rsidR="00506052" w:rsidRPr="00A43153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4" w:type="dxa"/>
            <w:shd w:val="clear" w:color="auto" w:fill="EEECE1" w:themeFill="background2"/>
          </w:tcPr>
          <w:p w14:paraId="25BC60CA" w14:textId="77777777" w:rsidR="00506052" w:rsidRPr="00A43153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4" w:type="dxa"/>
            <w:vMerge/>
          </w:tcPr>
          <w:p w14:paraId="46D9F93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333B09BA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7AF0EE5F" w14:textId="1BDB4A62" w:rsidR="00506052" w:rsidRPr="007A3AEF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hAnsi="Times New Roman" w:cs="Times New Roman"/>
                <w:sz w:val="16"/>
                <w:szCs w:val="16"/>
              </w:rPr>
              <w:t>Riskli Doğ. Ve Doğ. S.B. (Ebe 3)</w:t>
            </w:r>
          </w:p>
        </w:tc>
        <w:tc>
          <w:tcPr>
            <w:tcW w:w="557" w:type="dxa"/>
          </w:tcPr>
          <w:p w14:paraId="46C14DB2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5E643042" w14:textId="00CE7312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4DD2633A" w14:textId="3FA4D886" w:rsidR="00506052" w:rsidRPr="007A3AEF" w:rsidRDefault="00506052" w:rsidP="0050605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06052" w:rsidRPr="007A3AEF" w14:paraId="59013006" w14:textId="77777777" w:rsidTr="003D3635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6F5DF27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</w:tcPr>
          <w:p w14:paraId="022B7E06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</w:tcPr>
          <w:p w14:paraId="598E680C" w14:textId="58E8368A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>Türk Dili II (Hem 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   122 kişi</w:t>
            </w:r>
          </w:p>
        </w:tc>
        <w:tc>
          <w:tcPr>
            <w:tcW w:w="567" w:type="dxa"/>
          </w:tcPr>
          <w:p w14:paraId="73DF0386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4315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153B48E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3106DB7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39C361BC" w14:textId="77777777" w:rsidR="00506052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73A7339" w14:textId="78AC27C2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54" w:type="dxa"/>
          </w:tcPr>
          <w:p w14:paraId="28631A8A" w14:textId="23473250" w:rsidR="00506052" w:rsidRPr="00A43153" w:rsidRDefault="00506052" w:rsidP="0050605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4" w:type="dxa"/>
            <w:vMerge/>
          </w:tcPr>
          <w:p w14:paraId="7CFDE8E3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</w:tcPr>
          <w:p w14:paraId="33DC349E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</w:tcPr>
          <w:p w14:paraId="21DB5775" w14:textId="77777777" w:rsidR="00506052" w:rsidRPr="007A3AEF" w:rsidRDefault="00506052" w:rsidP="005060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64D9">
              <w:rPr>
                <w:rFonts w:ascii="Times New Roman" w:hAnsi="Times New Roman" w:cs="Times New Roman"/>
                <w:sz w:val="16"/>
                <w:szCs w:val="16"/>
              </w:rPr>
              <w:t>Türk Dili II (Ebe 1)</w:t>
            </w:r>
          </w:p>
        </w:tc>
        <w:tc>
          <w:tcPr>
            <w:tcW w:w="557" w:type="dxa"/>
          </w:tcPr>
          <w:p w14:paraId="76B6F6F9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42D95A2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43D24656" w14:textId="77777777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927" w:type="dxa"/>
            <w:tcBorders>
              <w:right w:val="double" w:sz="4" w:space="0" w:color="auto"/>
            </w:tcBorders>
          </w:tcPr>
          <w:p w14:paraId="29F938B5" w14:textId="32135955" w:rsidR="00506052" w:rsidRPr="009E1FB2" w:rsidRDefault="00506052" w:rsidP="0050605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06052" w:rsidRPr="007A3AEF" w14:paraId="395E9DFF" w14:textId="77777777" w:rsidTr="009E4DAE">
        <w:trPr>
          <w:trHeight w:val="40"/>
        </w:trPr>
        <w:tc>
          <w:tcPr>
            <w:tcW w:w="1082" w:type="dxa"/>
            <w:vMerge/>
            <w:tcBorders>
              <w:left w:val="double" w:sz="4" w:space="0" w:color="auto"/>
            </w:tcBorders>
          </w:tcPr>
          <w:p w14:paraId="1D9C3FD5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7" w:type="dxa"/>
            <w:shd w:val="clear" w:color="auto" w:fill="F2DBDB" w:themeFill="accent2" w:themeFillTint="33"/>
          </w:tcPr>
          <w:p w14:paraId="0E498634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013" w:type="dxa"/>
            <w:shd w:val="clear" w:color="auto" w:fill="F2DBDB" w:themeFill="accent2" w:themeFillTint="33"/>
          </w:tcPr>
          <w:p w14:paraId="1142D336" w14:textId="77777777" w:rsidR="00506052" w:rsidRPr="009E4DAE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4DAE">
              <w:rPr>
                <w:rFonts w:ascii="Times New Roman" w:hAnsi="Times New Roman" w:cs="Times New Roman"/>
                <w:sz w:val="16"/>
                <w:szCs w:val="16"/>
              </w:rPr>
              <w:t>Öğretim Teknolojileri</w:t>
            </w:r>
          </w:p>
          <w:p w14:paraId="35AE38BB" w14:textId="4CD1B35A" w:rsidR="00506052" w:rsidRPr="006103BC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E4DAE">
              <w:rPr>
                <w:rFonts w:ascii="Times New Roman" w:eastAsia="Times New Roman" w:hAnsi="Times New Roman" w:cs="Times New Roman"/>
                <w:sz w:val="15"/>
                <w:szCs w:val="15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77C32E7A" w14:textId="6C52B1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103BC">
              <w:rPr>
                <w:rFonts w:ascii="Times New Roman" w:hAnsi="Times New Roman" w:cs="Times New Roman"/>
                <w:b/>
                <w:bCs/>
                <w:sz w:val="11"/>
                <w:szCs w:val="11"/>
              </w:rPr>
              <w:t>UZEM</w:t>
            </w:r>
          </w:p>
        </w:tc>
        <w:tc>
          <w:tcPr>
            <w:tcW w:w="2854" w:type="dxa"/>
            <w:shd w:val="clear" w:color="auto" w:fill="F2DBDB" w:themeFill="accent2" w:themeFillTint="33"/>
          </w:tcPr>
          <w:p w14:paraId="15DB08A4" w14:textId="53EE6809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E4DAE">
              <w:rPr>
                <w:rFonts w:ascii="Times New Roman" w:hAnsi="Times New Roman" w:cs="Times New Roman"/>
                <w:sz w:val="16"/>
                <w:szCs w:val="16"/>
              </w:rPr>
              <w:t>Dr. Öğr. Üyesi Mithat ÇİÇEK</w:t>
            </w:r>
          </w:p>
        </w:tc>
        <w:tc>
          <w:tcPr>
            <w:tcW w:w="1114" w:type="dxa"/>
            <w:vMerge/>
            <w:shd w:val="clear" w:color="auto" w:fill="F2DBDB" w:themeFill="accent2" w:themeFillTint="33"/>
          </w:tcPr>
          <w:p w14:paraId="0EE73B0C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8" w:type="dxa"/>
            <w:shd w:val="clear" w:color="auto" w:fill="F2DBDB" w:themeFill="accent2" w:themeFillTint="33"/>
          </w:tcPr>
          <w:p w14:paraId="57D0E911" w14:textId="77777777" w:rsidR="00506052" w:rsidRPr="007A3AEF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7A3AE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7A3AE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756" w:type="dxa"/>
            <w:shd w:val="clear" w:color="auto" w:fill="F2DBDB" w:themeFill="accent2" w:themeFillTint="33"/>
          </w:tcPr>
          <w:p w14:paraId="1862A2BE" w14:textId="77777777" w:rsidR="00506052" w:rsidRPr="009E4DAE" w:rsidRDefault="00506052" w:rsidP="005060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4DAE">
              <w:rPr>
                <w:rFonts w:ascii="Times New Roman" w:hAnsi="Times New Roman" w:cs="Times New Roman"/>
                <w:sz w:val="16"/>
                <w:szCs w:val="16"/>
              </w:rPr>
              <w:t>Öğretim Teknolojileri</w:t>
            </w:r>
          </w:p>
          <w:p w14:paraId="048A0360" w14:textId="1B0A0800" w:rsidR="00506052" w:rsidRPr="007A3AEF" w:rsidRDefault="00506052" w:rsidP="005060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4DAE">
              <w:rPr>
                <w:rFonts w:ascii="Times New Roman" w:eastAsia="Times New Roman" w:hAnsi="Times New Roman" w:cs="Times New Roman"/>
                <w:sz w:val="15"/>
                <w:szCs w:val="15"/>
              </w:rPr>
              <w:t>(Pedagojik Formasyon)</w:t>
            </w:r>
          </w:p>
        </w:tc>
        <w:tc>
          <w:tcPr>
            <w:tcW w:w="557" w:type="dxa"/>
            <w:shd w:val="clear" w:color="auto" w:fill="F2DBDB" w:themeFill="accent2" w:themeFillTint="33"/>
          </w:tcPr>
          <w:p w14:paraId="3DB03751" w14:textId="6AE1AB95" w:rsidR="00506052" w:rsidRPr="007A3AEF" w:rsidRDefault="00506052" w:rsidP="005060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103BC">
              <w:rPr>
                <w:rFonts w:ascii="Times New Roman" w:hAnsi="Times New Roman" w:cs="Times New Roman"/>
                <w:b/>
                <w:bCs/>
                <w:sz w:val="11"/>
                <w:szCs w:val="11"/>
              </w:rPr>
              <w:t>UZEM</w:t>
            </w:r>
          </w:p>
        </w:tc>
        <w:tc>
          <w:tcPr>
            <w:tcW w:w="29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2C46F62B" w14:textId="6E806D2F" w:rsidR="00506052" w:rsidRPr="007A3AEF" w:rsidRDefault="00506052" w:rsidP="0050605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E4DAE">
              <w:rPr>
                <w:rFonts w:ascii="Times New Roman" w:hAnsi="Times New Roman" w:cs="Times New Roman"/>
                <w:sz w:val="16"/>
                <w:szCs w:val="16"/>
              </w:rPr>
              <w:t>Dr. Öğr. Üyesi Mithat ÇİÇEK</w:t>
            </w:r>
          </w:p>
        </w:tc>
      </w:tr>
    </w:tbl>
    <w:p w14:paraId="19386F41" w14:textId="04332155" w:rsidR="00987A2A" w:rsidRPr="007A3AEF" w:rsidRDefault="007B25E0" w:rsidP="002F4AEC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  <w:r w:rsidRPr="007A3AEF"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 w:rsidRPr="007A3AEF"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 w:rsidR="000D748B"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D748B"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D748B"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D748B"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D748B"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D748B"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D748B"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</w:p>
    <w:p w14:paraId="00CB8D4D" w14:textId="77777777" w:rsidR="00F37E4B" w:rsidRPr="007A3AEF" w:rsidRDefault="00F37E4B" w:rsidP="00F37E4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bookmarkStart w:id="0" w:name="_GoBack"/>
      <w:bookmarkEnd w:id="0"/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>Prof. Dr. Yeşim YAMAN AKTAŞ</w:t>
      </w: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  <w:t xml:space="preserve">                                                                                   Doç. Dr. Çağla YİĞİTBAŞ</w:t>
      </w:r>
    </w:p>
    <w:p w14:paraId="32A89D23" w14:textId="117B6047" w:rsidR="00364895" w:rsidRPr="007A3AEF" w:rsidRDefault="00F37E4B" w:rsidP="008F04E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 xml:space="preserve">Hemşirelik Bölüm Başkanı                  </w:t>
      </w: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Pr="007A3AEF">
        <w:rPr>
          <w:rFonts w:ascii="Times New Roman" w:eastAsia="Times New Roman" w:hAnsi="Times New Roman" w:cs="Times New Roman"/>
          <w:b/>
          <w:sz w:val="18"/>
          <w:szCs w:val="18"/>
        </w:rPr>
        <w:tab/>
        <w:t xml:space="preserve">                         Ebelik Bölüm Başkanı</w:t>
      </w:r>
    </w:p>
    <w:sectPr w:rsidR="00364895" w:rsidRPr="007A3AEF" w:rsidSect="00964225">
      <w:footerReference w:type="default" r:id="rId8"/>
      <w:pgSz w:w="15840" w:h="12240" w:orient="landscape"/>
      <w:pgMar w:top="720" w:right="720" w:bottom="720" w:left="7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804603" w14:textId="77777777" w:rsidR="00406302" w:rsidRDefault="00406302" w:rsidP="00223A96">
      <w:pPr>
        <w:spacing w:after="0" w:line="240" w:lineRule="auto"/>
      </w:pPr>
      <w:r>
        <w:separator/>
      </w:r>
    </w:p>
  </w:endnote>
  <w:endnote w:type="continuationSeparator" w:id="0">
    <w:p w14:paraId="35C6AFC2" w14:textId="77777777" w:rsidR="00406302" w:rsidRDefault="00406302" w:rsidP="00223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0101010"/>
      <w:docPartObj>
        <w:docPartGallery w:val="Page Numbers (Bottom of Page)"/>
        <w:docPartUnique/>
      </w:docPartObj>
    </w:sdtPr>
    <w:sdtEndPr/>
    <w:sdtContent>
      <w:p w14:paraId="27C780E5" w14:textId="77777777" w:rsidR="00090B2F" w:rsidRDefault="00090B2F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7E4B">
          <w:rPr>
            <w:noProof/>
          </w:rPr>
          <w:t>1</w:t>
        </w:r>
        <w:r>
          <w:fldChar w:fldCharType="end"/>
        </w:r>
      </w:p>
    </w:sdtContent>
  </w:sdt>
  <w:p w14:paraId="2BA8AA48" w14:textId="77777777" w:rsidR="00090B2F" w:rsidRDefault="00090B2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F3A69B" w14:textId="77777777" w:rsidR="00406302" w:rsidRDefault="00406302" w:rsidP="00223A96">
      <w:pPr>
        <w:spacing w:after="0" w:line="240" w:lineRule="auto"/>
      </w:pPr>
      <w:r>
        <w:separator/>
      </w:r>
    </w:p>
  </w:footnote>
  <w:footnote w:type="continuationSeparator" w:id="0">
    <w:p w14:paraId="68C8A51F" w14:textId="77777777" w:rsidR="00406302" w:rsidRDefault="00406302" w:rsidP="00223A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2E5F"/>
    <w:multiLevelType w:val="hybridMultilevel"/>
    <w:tmpl w:val="75E8D0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57330E"/>
    <w:multiLevelType w:val="hybridMultilevel"/>
    <w:tmpl w:val="EC12EF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CC5F2D"/>
    <w:multiLevelType w:val="hybridMultilevel"/>
    <w:tmpl w:val="17E630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C77C3D"/>
    <w:multiLevelType w:val="hybridMultilevel"/>
    <w:tmpl w:val="02CCAC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DA36FE"/>
    <w:multiLevelType w:val="hybridMultilevel"/>
    <w:tmpl w:val="F078AF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D313A2"/>
    <w:multiLevelType w:val="hybridMultilevel"/>
    <w:tmpl w:val="C5D881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LE0t7AwNTY1trRQ0lEKTi0uzszPAykwrAUAL/s19CwAAAA="/>
  </w:docVars>
  <w:rsids>
    <w:rsidRoot w:val="00EF1568"/>
    <w:rsid w:val="00000AF6"/>
    <w:rsid w:val="00000D9A"/>
    <w:rsid w:val="00000EE0"/>
    <w:rsid w:val="00001B19"/>
    <w:rsid w:val="00003A4F"/>
    <w:rsid w:val="000100E1"/>
    <w:rsid w:val="00010B54"/>
    <w:rsid w:val="00012DDE"/>
    <w:rsid w:val="00016DF5"/>
    <w:rsid w:val="00030306"/>
    <w:rsid w:val="00030C48"/>
    <w:rsid w:val="0003185F"/>
    <w:rsid w:val="0003474B"/>
    <w:rsid w:val="00037CFE"/>
    <w:rsid w:val="000421CE"/>
    <w:rsid w:val="000424C9"/>
    <w:rsid w:val="00045048"/>
    <w:rsid w:val="000466A9"/>
    <w:rsid w:val="00050C2F"/>
    <w:rsid w:val="00051D54"/>
    <w:rsid w:val="000525A7"/>
    <w:rsid w:val="0005406A"/>
    <w:rsid w:val="00054269"/>
    <w:rsid w:val="000606B1"/>
    <w:rsid w:val="00062626"/>
    <w:rsid w:val="00064496"/>
    <w:rsid w:val="00064B75"/>
    <w:rsid w:val="000668F3"/>
    <w:rsid w:val="00067B19"/>
    <w:rsid w:val="00071164"/>
    <w:rsid w:val="000720CC"/>
    <w:rsid w:val="000725AB"/>
    <w:rsid w:val="00073B12"/>
    <w:rsid w:val="00080BAE"/>
    <w:rsid w:val="00081D86"/>
    <w:rsid w:val="00081F2F"/>
    <w:rsid w:val="00090B2F"/>
    <w:rsid w:val="0009269E"/>
    <w:rsid w:val="00093B1D"/>
    <w:rsid w:val="00096428"/>
    <w:rsid w:val="000A546A"/>
    <w:rsid w:val="000B0C63"/>
    <w:rsid w:val="000B2933"/>
    <w:rsid w:val="000C0A00"/>
    <w:rsid w:val="000C0FC3"/>
    <w:rsid w:val="000C6C86"/>
    <w:rsid w:val="000C7AA2"/>
    <w:rsid w:val="000C7E56"/>
    <w:rsid w:val="000D24DD"/>
    <w:rsid w:val="000D4E58"/>
    <w:rsid w:val="000D5F9A"/>
    <w:rsid w:val="000D748B"/>
    <w:rsid w:val="000E1323"/>
    <w:rsid w:val="000E70A9"/>
    <w:rsid w:val="000F1E15"/>
    <w:rsid w:val="000F25F1"/>
    <w:rsid w:val="00100DC8"/>
    <w:rsid w:val="001015A7"/>
    <w:rsid w:val="00104DF8"/>
    <w:rsid w:val="001059CB"/>
    <w:rsid w:val="00105C31"/>
    <w:rsid w:val="00105F6B"/>
    <w:rsid w:val="0010634A"/>
    <w:rsid w:val="00106E0D"/>
    <w:rsid w:val="00107E64"/>
    <w:rsid w:val="0011463D"/>
    <w:rsid w:val="00115DF5"/>
    <w:rsid w:val="00123AC2"/>
    <w:rsid w:val="00125152"/>
    <w:rsid w:val="001271B5"/>
    <w:rsid w:val="00135078"/>
    <w:rsid w:val="001353C2"/>
    <w:rsid w:val="00140228"/>
    <w:rsid w:val="00141915"/>
    <w:rsid w:val="00141AE2"/>
    <w:rsid w:val="0014264B"/>
    <w:rsid w:val="00147055"/>
    <w:rsid w:val="00157F70"/>
    <w:rsid w:val="001605C3"/>
    <w:rsid w:val="00162631"/>
    <w:rsid w:val="0016306D"/>
    <w:rsid w:val="00170F93"/>
    <w:rsid w:val="00171AB2"/>
    <w:rsid w:val="00172A4D"/>
    <w:rsid w:val="001758AA"/>
    <w:rsid w:val="0017740B"/>
    <w:rsid w:val="00177553"/>
    <w:rsid w:val="00181809"/>
    <w:rsid w:val="00182ECD"/>
    <w:rsid w:val="00185E62"/>
    <w:rsid w:val="00186302"/>
    <w:rsid w:val="001905A7"/>
    <w:rsid w:val="0019322B"/>
    <w:rsid w:val="00194588"/>
    <w:rsid w:val="001953D7"/>
    <w:rsid w:val="00195F90"/>
    <w:rsid w:val="0019650B"/>
    <w:rsid w:val="001A03CD"/>
    <w:rsid w:val="001A1051"/>
    <w:rsid w:val="001A5159"/>
    <w:rsid w:val="001A5580"/>
    <w:rsid w:val="001A58A6"/>
    <w:rsid w:val="001A5E5B"/>
    <w:rsid w:val="001A77AA"/>
    <w:rsid w:val="001B0D5D"/>
    <w:rsid w:val="001B1AF1"/>
    <w:rsid w:val="001B2FBD"/>
    <w:rsid w:val="001B5BFD"/>
    <w:rsid w:val="001C3446"/>
    <w:rsid w:val="001C3A6F"/>
    <w:rsid w:val="001C4935"/>
    <w:rsid w:val="001C605B"/>
    <w:rsid w:val="001C6122"/>
    <w:rsid w:val="001C6718"/>
    <w:rsid w:val="001D070A"/>
    <w:rsid w:val="001D6DFA"/>
    <w:rsid w:val="001E2693"/>
    <w:rsid w:val="001E4BEB"/>
    <w:rsid w:val="001E53B2"/>
    <w:rsid w:val="001E5823"/>
    <w:rsid w:val="001E631F"/>
    <w:rsid w:val="001F130A"/>
    <w:rsid w:val="001F3071"/>
    <w:rsid w:val="001F4ABA"/>
    <w:rsid w:val="001F721A"/>
    <w:rsid w:val="001F7633"/>
    <w:rsid w:val="00202C23"/>
    <w:rsid w:val="0020547B"/>
    <w:rsid w:val="00211EED"/>
    <w:rsid w:val="00213746"/>
    <w:rsid w:val="00213FA7"/>
    <w:rsid w:val="00215269"/>
    <w:rsid w:val="00223A96"/>
    <w:rsid w:val="002259AB"/>
    <w:rsid w:val="00226A61"/>
    <w:rsid w:val="00232157"/>
    <w:rsid w:val="0023697F"/>
    <w:rsid w:val="00237ECF"/>
    <w:rsid w:val="00240AA9"/>
    <w:rsid w:val="00240D84"/>
    <w:rsid w:val="00244504"/>
    <w:rsid w:val="002446FE"/>
    <w:rsid w:val="00244840"/>
    <w:rsid w:val="00244BAC"/>
    <w:rsid w:val="00245288"/>
    <w:rsid w:val="00246A75"/>
    <w:rsid w:val="002470FC"/>
    <w:rsid w:val="00247193"/>
    <w:rsid w:val="00250019"/>
    <w:rsid w:val="0025113E"/>
    <w:rsid w:val="00254C43"/>
    <w:rsid w:val="00261D59"/>
    <w:rsid w:val="0026371B"/>
    <w:rsid w:val="00275943"/>
    <w:rsid w:val="00281DC1"/>
    <w:rsid w:val="0028252A"/>
    <w:rsid w:val="00283E1E"/>
    <w:rsid w:val="00285F48"/>
    <w:rsid w:val="00286A3C"/>
    <w:rsid w:val="00292EB2"/>
    <w:rsid w:val="00293BE9"/>
    <w:rsid w:val="00293D06"/>
    <w:rsid w:val="002966D3"/>
    <w:rsid w:val="002A0295"/>
    <w:rsid w:val="002A5349"/>
    <w:rsid w:val="002B0DFD"/>
    <w:rsid w:val="002B38C9"/>
    <w:rsid w:val="002B5E93"/>
    <w:rsid w:val="002E26F0"/>
    <w:rsid w:val="002E36D2"/>
    <w:rsid w:val="002E509B"/>
    <w:rsid w:val="002F04B1"/>
    <w:rsid w:val="002F2746"/>
    <w:rsid w:val="002F4AEC"/>
    <w:rsid w:val="002F6338"/>
    <w:rsid w:val="002F67AA"/>
    <w:rsid w:val="002F79EA"/>
    <w:rsid w:val="002F7BA8"/>
    <w:rsid w:val="002F7D7C"/>
    <w:rsid w:val="00302ABD"/>
    <w:rsid w:val="00306DE0"/>
    <w:rsid w:val="00311D29"/>
    <w:rsid w:val="00314E3F"/>
    <w:rsid w:val="00316BDF"/>
    <w:rsid w:val="0031721C"/>
    <w:rsid w:val="00321E2E"/>
    <w:rsid w:val="003232FF"/>
    <w:rsid w:val="003250A4"/>
    <w:rsid w:val="0032658B"/>
    <w:rsid w:val="003336D1"/>
    <w:rsid w:val="00334282"/>
    <w:rsid w:val="00334792"/>
    <w:rsid w:val="00335E52"/>
    <w:rsid w:val="00336F29"/>
    <w:rsid w:val="00345F22"/>
    <w:rsid w:val="003509D7"/>
    <w:rsid w:val="0035213C"/>
    <w:rsid w:val="0035359B"/>
    <w:rsid w:val="00360B8D"/>
    <w:rsid w:val="003610CE"/>
    <w:rsid w:val="00363DF3"/>
    <w:rsid w:val="00364895"/>
    <w:rsid w:val="00364DC5"/>
    <w:rsid w:val="00364E22"/>
    <w:rsid w:val="003702F8"/>
    <w:rsid w:val="0037173A"/>
    <w:rsid w:val="003760BD"/>
    <w:rsid w:val="00380699"/>
    <w:rsid w:val="00381548"/>
    <w:rsid w:val="00381D8B"/>
    <w:rsid w:val="00390500"/>
    <w:rsid w:val="00390565"/>
    <w:rsid w:val="003963E0"/>
    <w:rsid w:val="003A0CB2"/>
    <w:rsid w:val="003A2CD2"/>
    <w:rsid w:val="003A3BD1"/>
    <w:rsid w:val="003C464F"/>
    <w:rsid w:val="003C6FB2"/>
    <w:rsid w:val="003D1E2A"/>
    <w:rsid w:val="003D3635"/>
    <w:rsid w:val="003D4B20"/>
    <w:rsid w:val="003D50A4"/>
    <w:rsid w:val="003D64FE"/>
    <w:rsid w:val="003D6DD5"/>
    <w:rsid w:val="003E036A"/>
    <w:rsid w:val="003E0F51"/>
    <w:rsid w:val="003F4780"/>
    <w:rsid w:val="003F5359"/>
    <w:rsid w:val="003F657E"/>
    <w:rsid w:val="00403FE8"/>
    <w:rsid w:val="00404CE8"/>
    <w:rsid w:val="00405B71"/>
    <w:rsid w:val="00406302"/>
    <w:rsid w:val="004070D3"/>
    <w:rsid w:val="00410C40"/>
    <w:rsid w:val="00411660"/>
    <w:rsid w:val="0041512D"/>
    <w:rsid w:val="0041542D"/>
    <w:rsid w:val="004154D5"/>
    <w:rsid w:val="004169A5"/>
    <w:rsid w:val="004170D9"/>
    <w:rsid w:val="004266B4"/>
    <w:rsid w:val="004342E8"/>
    <w:rsid w:val="00435AB9"/>
    <w:rsid w:val="00435C9B"/>
    <w:rsid w:val="00437DFB"/>
    <w:rsid w:val="004411BD"/>
    <w:rsid w:val="00444C53"/>
    <w:rsid w:val="0044767F"/>
    <w:rsid w:val="0045257C"/>
    <w:rsid w:val="00453928"/>
    <w:rsid w:val="00455AE3"/>
    <w:rsid w:val="0045690E"/>
    <w:rsid w:val="00461EE9"/>
    <w:rsid w:val="00471BA5"/>
    <w:rsid w:val="004737C3"/>
    <w:rsid w:val="00475405"/>
    <w:rsid w:val="00481162"/>
    <w:rsid w:val="004820BE"/>
    <w:rsid w:val="0048733B"/>
    <w:rsid w:val="00487C6D"/>
    <w:rsid w:val="00492471"/>
    <w:rsid w:val="00495197"/>
    <w:rsid w:val="004967BC"/>
    <w:rsid w:val="00496882"/>
    <w:rsid w:val="004A2792"/>
    <w:rsid w:val="004A7E55"/>
    <w:rsid w:val="004B6A22"/>
    <w:rsid w:val="004C2B7E"/>
    <w:rsid w:val="004C5F39"/>
    <w:rsid w:val="004C6587"/>
    <w:rsid w:val="004C7B85"/>
    <w:rsid w:val="004D0F68"/>
    <w:rsid w:val="004D1AF9"/>
    <w:rsid w:val="004E1C7F"/>
    <w:rsid w:val="004E347D"/>
    <w:rsid w:val="004F6DF1"/>
    <w:rsid w:val="005055E5"/>
    <w:rsid w:val="00506052"/>
    <w:rsid w:val="00511957"/>
    <w:rsid w:val="005120B8"/>
    <w:rsid w:val="00513BCF"/>
    <w:rsid w:val="00513C0C"/>
    <w:rsid w:val="00516FE0"/>
    <w:rsid w:val="00523E2B"/>
    <w:rsid w:val="00525F37"/>
    <w:rsid w:val="00526C70"/>
    <w:rsid w:val="005277AF"/>
    <w:rsid w:val="00536688"/>
    <w:rsid w:val="00536EAC"/>
    <w:rsid w:val="0054016B"/>
    <w:rsid w:val="00542DCD"/>
    <w:rsid w:val="00543E1C"/>
    <w:rsid w:val="00555251"/>
    <w:rsid w:val="00560A0D"/>
    <w:rsid w:val="00564C2E"/>
    <w:rsid w:val="0057120F"/>
    <w:rsid w:val="00571B13"/>
    <w:rsid w:val="005760E2"/>
    <w:rsid w:val="00580385"/>
    <w:rsid w:val="00583EBD"/>
    <w:rsid w:val="005840D5"/>
    <w:rsid w:val="00586156"/>
    <w:rsid w:val="00590C38"/>
    <w:rsid w:val="00591398"/>
    <w:rsid w:val="005929F0"/>
    <w:rsid w:val="00593B50"/>
    <w:rsid w:val="00595450"/>
    <w:rsid w:val="00595BFE"/>
    <w:rsid w:val="005A3F29"/>
    <w:rsid w:val="005A7798"/>
    <w:rsid w:val="005B00B5"/>
    <w:rsid w:val="005B3C8D"/>
    <w:rsid w:val="005B467B"/>
    <w:rsid w:val="005B5F8E"/>
    <w:rsid w:val="005B6BDE"/>
    <w:rsid w:val="005C061B"/>
    <w:rsid w:val="005C1BA6"/>
    <w:rsid w:val="005C2161"/>
    <w:rsid w:val="005C687E"/>
    <w:rsid w:val="005C6DF8"/>
    <w:rsid w:val="005D1EBF"/>
    <w:rsid w:val="005D312C"/>
    <w:rsid w:val="005E212D"/>
    <w:rsid w:val="005E4E64"/>
    <w:rsid w:val="005F1D6F"/>
    <w:rsid w:val="00602B19"/>
    <w:rsid w:val="00604346"/>
    <w:rsid w:val="00605AD4"/>
    <w:rsid w:val="00606D93"/>
    <w:rsid w:val="006100E0"/>
    <w:rsid w:val="006103BC"/>
    <w:rsid w:val="00611621"/>
    <w:rsid w:val="00613700"/>
    <w:rsid w:val="00623EC1"/>
    <w:rsid w:val="006253CA"/>
    <w:rsid w:val="00631DEC"/>
    <w:rsid w:val="0064651D"/>
    <w:rsid w:val="0064679F"/>
    <w:rsid w:val="0065607B"/>
    <w:rsid w:val="006620C1"/>
    <w:rsid w:val="006646A9"/>
    <w:rsid w:val="00665F36"/>
    <w:rsid w:val="00666E5A"/>
    <w:rsid w:val="0067072F"/>
    <w:rsid w:val="006707EF"/>
    <w:rsid w:val="00670CC2"/>
    <w:rsid w:val="0067394C"/>
    <w:rsid w:val="00677724"/>
    <w:rsid w:val="0068140B"/>
    <w:rsid w:val="006836E5"/>
    <w:rsid w:val="0068449F"/>
    <w:rsid w:val="00691E6C"/>
    <w:rsid w:val="006921C1"/>
    <w:rsid w:val="00696DB7"/>
    <w:rsid w:val="00697D63"/>
    <w:rsid w:val="006B01BB"/>
    <w:rsid w:val="006B799C"/>
    <w:rsid w:val="006B7EF3"/>
    <w:rsid w:val="006C0FA1"/>
    <w:rsid w:val="006C1EEB"/>
    <w:rsid w:val="006C63C7"/>
    <w:rsid w:val="006C794E"/>
    <w:rsid w:val="006D0A71"/>
    <w:rsid w:val="006D27CD"/>
    <w:rsid w:val="006D43B2"/>
    <w:rsid w:val="006D5794"/>
    <w:rsid w:val="006D65BD"/>
    <w:rsid w:val="006D6CF1"/>
    <w:rsid w:val="006E0C3E"/>
    <w:rsid w:val="006E1F81"/>
    <w:rsid w:val="006E7D9B"/>
    <w:rsid w:val="006F00BC"/>
    <w:rsid w:val="006F1605"/>
    <w:rsid w:val="006F584A"/>
    <w:rsid w:val="006F6165"/>
    <w:rsid w:val="006F682E"/>
    <w:rsid w:val="006F7032"/>
    <w:rsid w:val="0070002F"/>
    <w:rsid w:val="007113C0"/>
    <w:rsid w:val="007130B9"/>
    <w:rsid w:val="00714678"/>
    <w:rsid w:val="00716AF3"/>
    <w:rsid w:val="00720378"/>
    <w:rsid w:val="00724112"/>
    <w:rsid w:val="00724FC3"/>
    <w:rsid w:val="00726109"/>
    <w:rsid w:val="00727E5F"/>
    <w:rsid w:val="007352D8"/>
    <w:rsid w:val="007376F9"/>
    <w:rsid w:val="007409DD"/>
    <w:rsid w:val="00743180"/>
    <w:rsid w:val="0074437E"/>
    <w:rsid w:val="0075089F"/>
    <w:rsid w:val="00754674"/>
    <w:rsid w:val="00757B4B"/>
    <w:rsid w:val="00757F29"/>
    <w:rsid w:val="0076581F"/>
    <w:rsid w:val="00771221"/>
    <w:rsid w:val="007735C4"/>
    <w:rsid w:val="00783B10"/>
    <w:rsid w:val="00785E7D"/>
    <w:rsid w:val="007875EE"/>
    <w:rsid w:val="007900C8"/>
    <w:rsid w:val="007A3AEF"/>
    <w:rsid w:val="007A41CC"/>
    <w:rsid w:val="007A4313"/>
    <w:rsid w:val="007A7C66"/>
    <w:rsid w:val="007B0BF1"/>
    <w:rsid w:val="007B202B"/>
    <w:rsid w:val="007B25E0"/>
    <w:rsid w:val="007B3C32"/>
    <w:rsid w:val="007B3C4E"/>
    <w:rsid w:val="007B6106"/>
    <w:rsid w:val="007B7265"/>
    <w:rsid w:val="007C0599"/>
    <w:rsid w:val="007C191F"/>
    <w:rsid w:val="007C2230"/>
    <w:rsid w:val="007C340C"/>
    <w:rsid w:val="007C34EF"/>
    <w:rsid w:val="007C57C8"/>
    <w:rsid w:val="007D1CED"/>
    <w:rsid w:val="007E2801"/>
    <w:rsid w:val="007E68B7"/>
    <w:rsid w:val="007E6C36"/>
    <w:rsid w:val="007E783E"/>
    <w:rsid w:val="007F0F4E"/>
    <w:rsid w:val="007F266C"/>
    <w:rsid w:val="007F73E3"/>
    <w:rsid w:val="00801F9C"/>
    <w:rsid w:val="008055E3"/>
    <w:rsid w:val="00806B8D"/>
    <w:rsid w:val="008103EE"/>
    <w:rsid w:val="00811AD1"/>
    <w:rsid w:val="00814C01"/>
    <w:rsid w:val="00820B16"/>
    <w:rsid w:val="00822925"/>
    <w:rsid w:val="008240D9"/>
    <w:rsid w:val="00824AE8"/>
    <w:rsid w:val="0083273E"/>
    <w:rsid w:val="008346CF"/>
    <w:rsid w:val="00834E33"/>
    <w:rsid w:val="00837EF8"/>
    <w:rsid w:val="00841750"/>
    <w:rsid w:val="008513CA"/>
    <w:rsid w:val="008520F7"/>
    <w:rsid w:val="008543B9"/>
    <w:rsid w:val="00861CDF"/>
    <w:rsid w:val="00867986"/>
    <w:rsid w:val="00867AD0"/>
    <w:rsid w:val="008700FD"/>
    <w:rsid w:val="0087090F"/>
    <w:rsid w:val="008710F8"/>
    <w:rsid w:val="0087194A"/>
    <w:rsid w:val="00874FD3"/>
    <w:rsid w:val="008756C1"/>
    <w:rsid w:val="008759D5"/>
    <w:rsid w:val="00877D09"/>
    <w:rsid w:val="0088141C"/>
    <w:rsid w:val="008839C6"/>
    <w:rsid w:val="00887645"/>
    <w:rsid w:val="008909D5"/>
    <w:rsid w:val="0089167A"/>
    <w:rsid w:val="00891F2E"/>
    <w:rsid w:val="008920C4"/>
    <w:rsid w:val="00897694"/>
    <w:rsid w:val="008A61EB"/>
    <w:rsid w:val="008A64D9"/>
    <w:rsid w:val="008A6E39"/>
    <w:rsid w:val="008A74D0"/>
    <w:rsid w:val="008C06F6"/>
    <w:rsid w:val="008C34FE"/>
    <w:rsid w:val="008D0153"/>
    <w:rsid w:val="008D38BA"/>
    <w:rsid w:val="008D493D"/>
    <w:rsid w:val="008D57B8"/>
    <w:rsid w:val="008E1A3A"/>
    <w:rsid w:val="008E36FD"/>
    <w:rsid w:val="008E6902"/>
    <w:rsid w:val="008E7C1B"/>
    <w:rsid w:val="008F04E5"/>
    <w:rsid w:val="008F0F19"/>
    <w:rsid w:val="008F0FC4"/>
    <w:rsid w:val="008F11F9"/>
    <w:rsid w:val="00902794"/>
    <w:rsid w:val="00902EA0"/>
    <w:rsid w:val="00903D3A"/>
    <w:rsid w:val="00905E13"/>
    <w:rsid w:val="009067A2"/>
    <w:rsid w:val="00910F2A"/>
    <w:rsid w:val="00917CEB"/>
    <w:rsid w:val="00920691"/>
    <w:rsid w:val="009218E3"/>
    <w:rsid w:val="0092216B"/>
    <w:rsid w:val="00923199"/>
    <w:rsid w:val="00923293"/>
    <w:rsid w:val="009232BB"/>
    <w:rsid w:val="009236EF"/>
    <w:rsid w:val="00924829"/>
    <w:rsid w:val="00932DE4"/>
    <w:rsid w:val="00934E15"/>
    <w:rsid w:val="00935443"/>
    <w:rsid w:val="0093588B"/>
    <w:rsid w:val="00940608"/>
    <w:rsid w:val="00941A6E"/>
    <w:rsid w:val="009476C6"/>
    <w:rsid w:val="00955067"/>
    <w:rsid w:val="009567AC"/>
    <w:rsid w:val="00957039"/>
    <w:rsid w:val="00964225"/>
    <w:rsid w:val="00964588"/>
    <w:rsid w:val="00972998"/>
    <w:rsid w:val="00977139"/>
    <w:rsid w:val="009811E7"/>
    <w:rsid w:val="00981494"/>
    <w:rsid w:val="00983FAB"/>
    <w:rsid w:val="00984F15"/>
    <w:rsid w:val="009874A7"/>
    <w:rsid w:val="00987A2A"/>
    <w:rsid w:val="00990FDB"/>
    <w:rsid w:val="009930C1"/>
    <w:rsid w:val="0099635E"/>
    <w:rsid w:val="00996CA8"/>
    <w:rsid w:val="009A6BF2"/>
    <w:rsid w:val="009A6E0C"/>
    <w:rsid w:val="009B0646"/>
    <w:rsid w:val="009B29FD"/>
    <w:rsid w:val="009B2DA6"/>
    <w:rsid w:val="009B43BC"/>
    <w:rsid w:val="009B6871"/>
    <w:rsid w:val="009B6E2F"/>
    <w:rsid w:val="009C2E25"/>
    <w:rsid w:val="009C70D8"/>
    <w:rsid w:val="009D0F2F"/>
    <w:rsid w:val="009D0F5B"/>
    <w:rsid w:val="009D3936"/>
    <w:rsid w:val="009D4738"/>
    <w:rsid w:val="009D5EEA"/>
    <w:rsid w:val="009D7A8C"/>
    <w:rsid w:val="009E1FB2"/>
    <w:rsid w:val="009E4DAE"/>
    <w:rsid w:val="009E4EA5"/>
    <w:rsid w:val="009E5C3A"/>
    <w:rsid w:val="009F3262"/>
    <w:rsid w:val="009F41AE"/>
    <w:rsid w:val="009F5298"/>
    <w:rsid w:val="009F7063"/>
    <w:rsid w:val="00A0100B"/>
    <w:rsid w:val="00A01127"/>
    <w:rsid w:val="00A0340A"/>
    <w:rsid w:val="00A037EB"/>
    <w:rsid w:val="00A06649"/>
    <w:rsid w:val="00A10321"/>
    <w:rsid w:val="00A12D39"/>
    <w:rsid w:val="00A162FD"/>
    <w:rsid w:val="00A2043A"/>
    <w:rsid w:val="00A2069B"/>
    <w:rsid w:val="00A2237E"/>
    <w:rsid w:val="00A23E60"/>
    <w:rsid w:val="00A2624C"/>
    <w:rsid w:val="00A2659D"/>
    <w:rsid w:val="00A3372A"/>
    <w:rsid w:val="00A35A39"/>
    <w:rsid w:val="00A37571"/>
    <w:rsid w:val="00A37934"/>
    <w:rsid w:val="00A401DB"/>
    <w:rsid w:val="00A40419"/>
    <w:rsid w:val="00A40B8B"/>
    <w:rsid w:val="00A4115C"/>
    <w:rsid w:val="00A43153"/>
    <w:rsid w:val="00A44EE7"/>
    <w:rsid w:val="00A463A1"/>
    <w:rsid w:val="00A46F0D"/>
    <w:rsid w:val="00A55B7E"/>
    <w:rsid w:val="00A614D9"/>
    <w:rsid w:val="00A6336C"/>
    <w:rsid w:val="00A635EA"/>
    <w:rsid w:val="00A6378A"/>
    <w:rsid w:val="00A71ADA"/>
    <w:rsid w:val="00A730E8"/>
    <w:rsid w:val="00A75BDA"/>
    <w:rsid w:val="00A75D39"/>
    <w:rsid w:val="00A8109C"/>
    <w:rsid w:val="00A811C9"/>
    <w:rsid w:val="00A82EF2"/>
    <w:rsid w:val="00A83044"/>
    <w:rsid w:val="00A90304"/>
    <w:rsid w:val="00A92B65"/>
    <w:rsid w:val="00A93A52"/>
    <w:rsid w:val="00AA0EE2"/>
    <w:rsid w:val="00AA1D64"/>
    <w:rsid w:val="00AA4D1D"/>
    <w:rsid w:val="00AA6790"/>
    <w:rsid w:val="00AA7311"/>
    <w:rsid w:val="00AB0B86"/>
    <w:rsid w:val="00AB0D32"/>
    <w:rsid w:val="00AB4276"/>
    <w:rsid w:val="00AC0EE6"/>
    <w:rsid w:val="00AC22F3"/>
    <w:rsid w:val="00AC2F11"/>
    <w:rsid w:val="00AD0069"/>
    <w:rsid w:val="00AD1F38"/>
    <w:rsid w:val="00AD3F93"/>
    <w:rsid w:val="00AD45E0"/>
    <w:rsid w:val="00AD4C7F"/>
    <w:rsid w:val="00AD7734"/>
    <w:rsid w:val="00AE5146"/>
    <w:rsid w:val="00AE734C"/>
    <w:rsid w:val="00AE7F2D"/>
    <w:rsid w:val="00AF1692"/>
    <w:rsid w:val="00AF51D9"/>
    <w:rsid w:val="00B005D8"/>
    <w:rsid w:val="00B04B55"/>
    <w:rsid w:val="00B10712"/>
    <w:rsid w:val="00B2142D"/>
    <w:rsid w:val="00B245AC"/>
    <w:rsid w:val="00B27C19"/>
    <w:rsid w:val="00B300F9"/>
    <w:rsid w:val="00B32176"/>
    <w:rsid w:val="00B32B33"/>
    <w:rsid w:val="00B37B41"/>
    <w:rsid w:val="00B44D41"/>
    <w:rsid w:val="00B54759"/>
    <w:rsid w:val="00B54FF4"/>
    <w:rsid w:val="00B575CB"/>
    <w:rsid w:val="00B605BF"/>
    <w:rsid w:val="00B60CBD"/>
    <w:rsid w:val="00B621F9"/>
    <w:rsid w:val="00B6425A"/>
    <w:rsid w:val="00B6435D"/>
    <w:rsid w:val="00B644B7"/>
    <w:rsid w:val="00B65A98"/>
    <w:rsid w:val="00B66B13"/>
    <w:rsid w:val="00B71331"/>
    <w:rsid w:val="00B73CA5"/>
    <w:rsid w:val="00B763D2"/>
    <w:rsid w:val="00B84E9F"/>
    <w:rsid w:val="00B86A31"/>
    <w:rsid w:val="00B90AB7"/>
    <w:rsid w:val="00B92729"/>
    <w:rsid w:val="00B931FA"/>
    <w:rsid w:val="00B94659"/>
    <w:rsid w:val="00B94E79"/>
    <w:rsid w:val="00BA0BF9"/>
    <w:rsid w:val="00BA118D"/>
    <w:rsid w:val="00BA5C8E"/>
    <w:rsid w:val="00BA5DEF"/>
    <w:rsid w:val="00BB0A7B"/>
    <w:rsid w:val="00BB0DDC"/>
    <w:rsid w:val="00BB0EC9"/>
    <w:rsid w:val="00BB1D04"/>
    <w:rsid w:val="00BB67CF"/>
    <w:rsid w:val="00BC15F4"/>
    <w:rsid w:val="00BC1BAE"/>
    <w:rsid w:val="00BC3887"/>
    <w:rsid w:val="00BC6AB4"/>
    <w:rsid w:val="00BC7F10"/>
    <w:rsid w:val="00BD1B77"/>
    <w:rsid w:val="00BD2235"/>
    <w:rsid w:val="00BD4D5D"/>
    <w:rsid w:val="00BD69B7"/>
    <w:rsid w:val="00BD6B3A"/>
    <w:rsid w:val="00BE04D4"/>
    <w:rsid w:val="00BE496F"/>
    <w:rsid w:val="00BE6095"/>
    <w:rsid w:val="00BF2250"/>
    <w:rsid w:val="00BF23B8"/>
    <w:rsid w:val="00BF2CDF"/>
    <w:rsid w:val="00BF359A"/>
    <w:rsid w:val="00C003D1"/>
    <w:rsid w:val="00C00576"/>
    <w:rsid w:val="00C006CF"/>
    <w:rsid w:val="00C0114C"/>
    <w:rsid w:val="00C07C2D"/>
    <w:rsid w:val="00C12066"/>
    <w:rsid w:val="00C12830"/>
    <w:rsid w:val="00C146E2"/>
    <w:rsid w:val="00C22495"/>
    <w:rsid w:val="00C243CF"/>
    <w:rsid w:val="00C32D67"/>
    <w:rsid w:val="00C34EED"/>
    <w:rsid w:val="00C44250"/>
    <w:rsid w:val="00C5618F"/>
    <w:rsid w:val="00C56E66"/>
    <w:rsid w:val="00C62C88"/>
    <w:rsid w:val="00C71057"/>
    <w:rsid w:val="00C72257"/>
    <w:rsid w:val="00C72306"/>
    <w:rsid w:val="00C72752"/>
    <w:rsid w:val="00C735A7"/>
    <w:rsid w:val="00C74BC9"/>
    <w:rsid w:val="00C75AD9"/>
    <w:rsid w:val="00C802D2"/>
    <w:rsid w:val="00C84D26"/>
    <w:rsid w:val="00C910C2"/>
    <w:rsid w:val="00C948E8"/>
    <w:rsid w:val="00C94900"/>
    <w:rsid w:val="00C9607C"/>
    <w:rsid w:val="00C97435"/>
    <w:rsid w:val="00CA2482"/>
    <w:rsid w:val="00CA4E12"/>
    <w:rsid w:val="00CB0268"/>
    <w:rsid w:val="00CB14CE"/>
    <w:rsid w:val="00CB5C0A"/>
    <w:rsid w:val="00CB75BF"/>
    <w:rsid w:val="00CC2D47"/>
    <w:rsid w:val="00CC39E1"/>
    <w:rsid w:val="00CC59DE"/>
    <w:rsid w:val="00CD550A"/>
    <w:rsid w:val="00CE272B"/>
    <w:rsid w:val="00CE2F15"/>
    <w:rsid w:val="00CE44A6"/>
    <w:rsid w:val="00CE48D5"/>
    <w:rsid w:val="00CF04DC"/>
    <w:rsid w:val="00CF1BB3"/>
    <w:rsid w:val="00CF7883"/>
    <w:rsid w:val="00D02FC6"/>
    <w:rsid w:val="00D079A0"/>
    <w:rsid w:val="00D11429"/>
    <w:rsid w:val="00D11715"/>
    <w:rsid w:val="00D12E19"/>
    <w:rsid w:val="00D135FC"/>
    <w:rsid w:val="00D13C8E"/>
    <w:rsid w:val="00D23E35"/>
    <w:rsid w:val="00D25994"/>
    <w:rsid w:val="00D44266"/>
    <w:rsid w:val="00D46C1A"/>
    <w:rsid w:val="00D5005D"/>
    <w:rsid w:val="00D53809"/>
    <w:rsid w:val="00D54471"/>
    <w:rsid w:val="00D615CB"/>
    <w:rsid w:val="00D62637"/>
    <w:rsid w:val="00D66FB3"/>
    <w:rsid w:val="00D67B55"/>
    <w:rsid w:val="00D71378"/>
    <w:rsid w:val="00D738C8"/>
    <w:rsid w:val="00D81052"/>
    <w:rsid w:val="00D8392C"/>
    <w:rsid w:val="00D87191"/>
    <w:rsid w:val="00D87E9D"/>
    <w:rsid w:val="00D91E18"/>
    <w:rsid w:val="00D9449E"/>
    <w:rsid w:val="00D94DA7"/>
    <w:rsid w:val="00DA0261"/>
    <w:rsid w:val="00DB37D4"/>
    <w:rsid w:val="00DB441D"/>
    <w:rsid w:val="00DC1276"/>
    <w:rsid w:val="00DC4235"/>
    <w:rsid w:val="00DC4324"/>
    <w:rsid w:val="00DC5641"/>
    <w:rsid w:val="00DC5BC0"/>
    <w:rsid w:val="00DC6092"/>
    <w:rsid w:val="00DD50A3"/>
    <w:rsid w:val="00DD648A"/>
    <w:rsid w:val="00DD7552"/>
    <w:rsid w:val="00DE2200"/>
    <w:rsid w:val="00DE2B03"/>
    <w:rsid w:val="00DE4F1F"/>
    <w:rsid w:val="00DF04E6"/>
    <w:rsid w:val="00DF2612"/>
    <w:rsid w:val="00E004BC"/>
    <w:rsid w:val="00E021D2"/>
    <w:rsid w:val="00E02724"/>
    <w:rsid w:val="00E06288"/>
    <w:rsid w:val="00E1138C"/>
    <w:rsid w:val="00E11997"/>
    <w:rsid w:val="00E251F9"/>
    <w:rsid w:val="00E27837"/>
    <w:rsid w:val="00E438CB"/>
    <w:rsid w:val="00E50609"/>
    <w:rsid w:val="00E50A99"/>
    <w:rsid w:val="00E5309A"/>
    <w:rsid w:val="00E5402F"/>
    <w:rsid w:val="00E56D5E"/>
    <w:rsid w:val="00E57486"/>
    <w:rsid w:val="00E57CD4"/>
    <w:rsid w:val="00E6175C"/>
    <w:rsid w:val="00E6687B"/>
    <w:rsid w:val="00E72B7F"/>
    <w:rsid w:val="00E758F8"/>
    <w:rsid w:val="00E77287"/>
    <w:rsid w:val="00E81F3A"/>
    <w:rsid w:val="00E83A30"/>
    <w:rsid w:val="00E84799"/>
    <w:rsid w:val="00E857BB"/>
    <w:rsid w:val="00E86342"/>
    <w:rsid w:val="00E9061B"/>
    <w:rsid w:val="00E9182D"/>
    <w:rsid w:val="00E92682"/>
    <w:rsid w:val="00E955CC"/>
    <w:rsid w:val="00E965A0"/>
    <w:rsid w:val="00E977AD"/>
    <w:rsid w:val="00EA2540"/>
    <w:rsid w:val="00EA3C41"/>
    <w:rsid w:val="00EB0F33"/>
    <w:rsid w:val="00EC048A"/>
    <w:rsid w:val="00EC0819"/>
    <w:rsid w:val="00EC11F4"/>
    <w:rsid w:val="00EC5596"/>
    <w:rsid w:val="00ED1A42"/>
    <w:rsid w:val="00ED1B5B"/>
    <w:rsid w:val="00ED25AA"/>
    <w:rsid w:val="00ED35D9"/>
    <w:rsid w:val="00ED48AD"/>
    <w:rsid w:val="00ED531A"/>
    <w:rsid w:val="00EE0F1C"/>
    <w:rsid w:val="00EE2410"/>
    <w:rsid w:val="00EE4AC1"/>
    <w:rsid w:val="00EF1568"/>
    <w:rsid w:val="00EF2BA4"/>
    <w:rsid w:val="00EF327F"/>
    <w:rsid w:val="00EF3EE9"/>
    <w:rsid w:val="00EF4481"/>
    <w:rsid w:val="00EF5808"/>
    <w:rsid w:val="00EF63E0"/>
    <w:rsid w:val="00EF6470"/>
    <w:rsid w:val="00F011B6"/>
    <w:rsid w:val="00F02A3C"/>
    <w:rsid w:val="00F05538"/>
    <w:rsid w:val="00F05DA0"/>
    <w:rsid w:val="00F07270"/>
    <w:rsid w:val="00F11583"/>
    <w:rsid w:val="00F11D8F"/>
    <w:rsid w:val="00F12B9F"/>
    <w:rsid w:val="00F133A1"/>
    <w:rsid w:val="00F14972"/>
    <w:rsid w:val="00F16958"/>
    <w:rsid w:val="00F22DB1"/>
    <w:rsid w:val="00F27417"/>
    <w:rsid w:val="00F30E58"/>
    <w:rsid w:val="00F30FF8"/>
    <w:rsid w:val="00F34093"/>
    <w:rsid w:val="00F359E3"/>
    <w:rsid w:val="00F3679F"/>
    <w:rsid w:val="00F375CE"/>
    <w:rsid w:val="00F37E4B"/>
    <w:rsid w:val="00F46F33"/>
    <w:rsid w:val="00F50467"/>
    <w:rsid w:val="00F50706"/>
    <w:rsid w:val="00F50E80"/>
    <w:rsid w:val="00F51E15"/>
    <w:rsid w:val="00F55160"/>
    <w:rsid w:val="00F573AF"/>
    <w:rsid w:val="00F57E77"/>
    <w:rsid w:val="00F6312A"/>
    <w:rsid w:val="00F7173B"/>
    <w:rsid w:val="00F74F42"/>
    <w:rsid w:val="00F827D1"/>
    <w:rsid w:val="00F84068"/>
    <w:rsid w:val="00F85DAD"/>
    <w:rsid w:val="00F8703E"/>
    <w:rsid w:val="00F873BC"/>
    <w:rsid w:val="00F919BA"/>
    <w:rsid w:val="00F949F7"/>
    <w:rsid w:val="00F95734"/>
    <w:rsid w:val="00F97261"/>
    <w:rsid w:val="00FA469E"/>
    <w:rsid w:val="00FB0FE3"/>
    <w:rsid w:val="00FB30CC"/>
    <w:rsid w:val="00FB3E32"/>
    <w:rsid w:val="00FB5854"/>
    <w:rsid w:val="00FB74E7"/>
    <w:rsid w:val="00FB794C"/>
    <w:rsid w:val="00FC21E6"/>
    <w:rsid w:val="00FC3B45"/>
    <w:rsid w:val="00FC4312"/>
    <w:rsid w:val="00FD080F"/>
    <w:rsid w:val="00FD230C"/>
    <w:rsid w:val="00FD4770"/>
    <w:rsid w:val="00FD550A"/>
    <w:rsid w:val="00FD6072"/>
    <w:rsid w:val="00FE12A1"/>
    <w:rsid w:val="00FE17DA"/>
    <w:rsid w:val="00FE23D9"/>
    <w:rsid w:val="00FE33E0"/>
    <w:rsid w:val="00FF21A7"/>
    <w:rsid w:val="00FF4372"/>
    <w:rsid w:val="00FF4877"/>
    <w:rsid w:val="00FF6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CA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FB2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028EB"/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AF169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F1692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F169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F169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F1692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FB2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028EB"/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AF169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F1692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F169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F169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F16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664</Words>
  <Characters>3790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-=[By NeC]=-</Company>
  <LinksUpToDate>false</LinksUpToDate>
  <CharactersWithSpaces>4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novo</cp:lastModifiedBy>
  <cp:revision>17</cp:revision>
  <cp:lastPrinted>2026-03-12T08:21:00Z</cp:lastPrinted>
  <dcterms:created xsi:type="dcterms:W3CDTF">2026-03-12T10:09:00Z</dcterms:created>
  <dcterms:modified xsi:type="dcterms:W3CDTF">2026-03-12T11:33:00Z</dcterms:modified>
</cp:coreProperties>
</file>